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F1DBC5" w14:textId="4EAD28BB" w:rsidR="001F4DF6" w:rsidRDefault="001F4DF6" w:rsidP="001F4DF6">
      <w:pPr>
        <w:jc w:val="center"/>
        <w:rPr>
          <w:rFonts w:ascii="Arial" w:hAnsi="Arial" w:cs="Arial"/>
          <w:b/>
          <w:sz w:val="24"/>
          <w:szCs w:val="20"/>
          <w:u w:val="single"/>
        </w:rPr>
      </w:pPr>
      <w:r w:rsidRPr="00BC6C54">
        <w:rPr>
          <w:rFonts w:ascii="Arial" w:hAnsi="Arial" w:cs="Arial"/>
          <w:b/>
          <w:sz w:val="24"/>
          <w:szCs w:val="20"/>
          <w:u w:val="single"/>
        </w:rPr>
        <w:t>HDR Academic Contact Lists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1701"/>
        <w:gridCol w:w="2835"/>
        <w:gridCol w:w="3686"/>
      </w:tblGrid>
      <w:tr w:rsidR="00056D03" w14:paraId="6E0A0FBF" w14:textId="77777777" w:rsidTr="00056D03">
        <w:tc>
          <w:tcPr>
            <w:tcW w:w="8222" w:type="dxa"/>
            <w:gridSpan w:val="3"/>
            <w:shd w:val="clear" w:color="auto" w:fill="BFBFBF" w:themeFill="background1" w:themeFillShade="BF"/>
          </w:tcPr>
          <w:p w14:paraId="425FBE08" w14:textId="3A42C40B" w:rsidR="00056D03" w:rsidRPr="00056D03" w:rsidRDefault="00056D03" w:rsidP="001F4DF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56D03">
              <w:rPr>
                <w:rFonts w:ascii="Arial" w:hAnsi="Arial" w:cs="Arial"/>
                <w:b/>
                <w:sz w:val="20"/>
                <w:szCs w:val="20"/>
              </w:rPr>
              <w:t>Associate Dean HDR</w:t>
            </w:r>
          </w:p>
        </w:tc>
      </w:tr>
      <w:tr w:rsidR="00056D03" w14:paraId="6F3E4EF0" w14:textId="77777777" w:rsidTr="00056D03">
        <w:tc>
          <w:tcPr>
            <w:tcW w:w="1701" w:type="dxa"/>
          </w:tcPr>
          <w:p w14:paraId="15E3BFFB" w14:textId="1AC1DC18" w:rsidR="00056D03" w:rsidRPr="00056D03" w:rsidRDefault="00056D03" w:rsidP="001F4DF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S</w:t>
            </w:r>
          </w:p>
        </w:tc>
        <w:tc>
          <w:tcPr>
            <w:tcW w:w="2835" w:type="dxa"/>
          </w:tcPr>
          <w:p w14:paraId="5D48B575" w14:textId="205255C6" w:rsidR="00056D03" w:rsidRPr="00056D03" w:rsidRDefault="00056D03" w:rsidP="001F4DF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/Prof Tony Travouillon</w:t>
            </w:r>
          </w:p>
        </w:tc>
        <w:tc>
          <w:tcPr>
            <w:tcW w:w="3686" w:type="dxa"/>
          </w:tcPr>
          <w:p w14:paraId="496628F6" w14:textId="78790976" w:rsidR="00056D03" w:rsidRPr="00056D03" w:rsidRDefault="00056D03" w:rsidP="001F4DF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7" w:history="1">
              <w:r w:rsidRPr="00C245B7">
                <w:rPr>
                  <w:rStyle w:val="Hyperlink"/>
                  <w:rFonts w:ascii="Arial" w:hAnsi="Arial" w:cs="Arial"/>
                  <w:sz w:val="20"/>
                  <w:szCs w:val="20"/>
                </w:rPr>
                <w:t>adhdr.cos@anu.edu.au</w:t>
              </w:r>
            </w:hyperlink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64006A2B" w14:textId="77777777" w:rsidR="00056D03" w:rsidRPr="00BC6C54" w:rsidRDefault="00056D03" w:rsidP="001F4DF6">
      <w:pPr>
        <w:jc w:val="center"/>
        <w:rPr>
          <w:rFonts w:ascii="Arial" w:hAnsi="Arial" w:cs="Arial"/>
          <w:b/>
          <w:sz w:val="24"/>
          <w:szCs w:val="20"/>
          <w:u w:val="single"/>
        </w:rPr>
      </w:pPr>
    </w:p>
    <w:tbl>
      <w:tblPr>
        <w:tblStyle w:val="TableGrid"/>
        <w:tblW w:w="0" w:type="auto"/>
        <w:tblInd w:w="743" w:type="dxa"/>
        <w:tblLook w:val="04A0" w:firstRow="1" w:lastRow="0" w:firstColumn="1" w:lastColumn="0" w:noHBand="0" w:noVBand="1"/>
      </w:tblPr>
      <w:tblGrid>
        <w:gridCol w:w="1662"/>
        <w:gridCol w:w="2835"/>
        <w:gridCol w:w="3687"/>
      </w:tblGrid>
      <w:tr w:rsidR="001F4DF6" w:rsidRPr="00BC6C54" w14:paraId="46AF8998" w14:textId="77777777" w:rsidTr="00BC6C54">
        <w:trPr>
          <w:trHeight w:val="281"/>
        </w:trPr>
        <w:tc>
          <w:tcPr>
            <w:tcW w:w="8184" w:type="dxa"/>
            <w:gridSpan w:val="3"/>
            <w:shd w:val="clear" w:color="auto" w:fill="DBB7FF"/>
          </w:tcPr>
          <w:p w14:paraId="0A890C75" w14:textId="77777777" w:rsidR="001F4DF6" w:rsidRPr="00BC6C54" w:rsidRDefault="001F4DF6" w:rsidP="005800C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C6C54">
              <w:rPr>
                <w:rFonts w:ascii="Arial" w:hAnsi="Arial" w:cs="Arial"/>
                <w:b/>
                <w:sz w:val="20"/>
                <w:szCs w:val="20"/>
              </w:rPr>
              <w:t>Associate Directors - HDR</w:t>
            </w:r>
          </w:p>
        </w:tc>
      </w:tr>
      <w:tr w:rsidR="001F4DF6" w:rsidRPr="00BC6C54" w14:paraId="0813D8C6" w14:textId="77777777" w:rsidTr="00BC6C54">
        <w:trPr>
          <w:trHeight w:val="264"/>
        </w:trPr>
        <w:tc>
          <w:tcPr>
            <w:tcW w:w="1662" w:type="dxa"/>
          </w:tcPr>
          <w:p w14:paraId="573E62AF" w14:textId="088F22A5" w:rsidR="001F4DF6" w:rsidRPr="00BC6C54" w:rsidRDefault="00CA1073" w:rsidP="002479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MP</w:t>
            </w:r>
          </w:p>
        </w:tc>
        <w:tc>
          <w:tcPr>
            <w:tcW w:w="2835" w:type="dxa"/>
          </w:tcPr>
          <w:p w14:paraId="0F5CC4F2" w14:textId="777BE3CB" w:rsidR="001F4DF6" w:rsidRPr="00BC6C54" w:rsidRDefault="00BC6C54" w:rsidP="005800C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Lillian Smyth</w:t>
            </w:r>
          </w:p>
        </w:tc>
        <w:tc>
          <w:tcPr>
            <w:tcW w:w="3687" w:type="dxa"/>
          </w:tcPr>
          <w:p w14:paraId="74FC2492" w14:textId="3EDC303B" w:rsidR="001F4DF6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8" w:history="1">
              <w:r w:rsidRPr="00BC6C54">
                <w:rPr>
                  <w:rStyle w:val="Hyperlink"/>
                  <w:rFonts w:ascii="Arial" w:hAnsi="Arial" w:cs="Arial"/>
                  <w:sz w:val="20"/>
                  <w:szCs w:val="20"/>
                </w:rPr>
                <w:t>lillian.smyth@anu.edu.au</w:t>
              </w:r>
            </w:hyperlink>
            <w:r w:rsidRPr="00BC6C5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306B6" w:rsidRPr="00BC6C5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1F4DF6" w:rsidRPr="00BC6C54" w14:paraId="039DD80B" w14:textId="77777777" w:rsidTr="00BC6C54">
        <w:trPr>
          <w:trHeight w:val="281"/>
        </w:trPr>
        <w:tc>
          <w:tcPr>
            <w:tcW w:w="1662" w:type="dxa"/>
          </w:tcPr>
          <w:p w14:paraId="7C6FCE69" w14:textId="77777777" w:rsidR="001F4DF6" w:rsidRPr="00BC6C54" w:rsidRDefault="002479A9" w:rsidP="002479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JCSMR</w:t>
            </w:r>
          </w:p>
        </w:tc>
        <w:tc>
          <w:tcPr>
            <w:tcW w:w="2835" w:type="dxa"/>
          </w:tcPr>
          <w:p w14:paraId="684E91F8" w14:textId="358EB552" w:rsidR="00AE69B7" w:rsidRPr="00BC6C54" w:rsidRDefault="00423D19" w:rsidP="001C7C6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rendan McMorran</w:t>
            </w:r>
          </w:p>
        </w:tc>
        <w:tc>
          <w:tcPr>
            <w:tcW w:w="3687" w:type="dxa"/>
          </w:tcPr>
          <w:p w14:paraId="2942D2CD" w14:textId="2238A79E" w:rsidR="001F4DF6" w:rsidRPr="00BC6C54" w:rsidRDefault="00423D19" w:rsidP="005800C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9" w:history="1">
              <w:r w:rsidRPr="006A4F66">
                <w:rPr>
                  <w:rStyle w:val="Hyperlink"/>
                  <w:rFonts w:ascii="Arial" w:hAnsi="Arial" w:cs="Arial"/>
                  <w:sz w:val="20"/>
                  <w:szCs w:val="20"/>
                </w:rPr>
                <w:t>Brendan.mcmorran@anu.edu.au</w:t>
              </w:r>
            </w:hyperlink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BC6C54" w:rsidRPr="00BC6C54" w14:paraId="4C3395C7" w14:textId="77777777" w:rsidTr="00BC6C54">
        <w:trPr>
          <w:trHeight w:val="281"/>
        </w:trPr>
        <w:tc>
          <w:tcPr>
            <w:tcW w:w="1662" w:type="dxa"/>
          </w:tcPr>
          <w:p w14:paraId="5D48A426" w14:textId="77777777" w:rsidR="00BC6C54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RSAA</w:t>
            </w:r>
          </w:p>
        </w:tc>
        <w:tc>
          <w:tcPr>
            <w:tcW w:w="2835" w:type="dxa"/>
          </w:tcPr>
          <w:p w14:paraId="46CE3346" w14:textId="426ED53C" w:rsidR="00BC6C54" w:rsidRPr="00BC6C54" w:rsidRDefault="00004E76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ristoph Federrath</w:t>
            </w:r>
          </w:p>
        </w:tc>
        <w:tc>
          <w:tcPr>
            <w:tcW w:w="3687" w:type="dxa"/>
          </w:tcPr>
          <w:p w14:paraId="6F91ECBA" w14:textId="307CE2DD" w:rsidR="00BC6C54" w:rsidRPr="00BC6C54" w:rsidRDefault="00004E76" w:rsidP="00004E7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10" w:history="1">
              <w:r w:rsidRPr="00286D54">
                <w:rPr>
                  <w:rStyle w:val="Hyperlink"/>
                  <w:rFonts w:ascii="Arial" w:hAnsi="Arial" w:cs="Arial"/>
                  <w:sz w:val="20"/>
                  <w:szCs w:val="20"/>
                </w:rPr>
                <w:t>da.hdr.rsaa@anu.edu.au</w:t>
              </w:r>
            </w:hyperlink>
          </w:p>
        </w:tc>
      </w:tr>
      <w:tr w:rsidR="00BC6C54" w:rsidRPr="00BC6C54" w14:paraId="76F1E7C5" w14:textId="77777777" w:rsidTr="00BC6C54">
        <w:trPr>
          <w:trHeight w:val="264"/>
        </w:trPr>
        <w:tc>
          <w:tcPr>
            <w:tcW w:w="1662" w:type="dxa"/>
          </w:tcPr>
          <w:p w14:paraId="7205D705" w14:textId="77777777" w:rsidR="00BC6C54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RSB</w:t>
            </w:r>
          </w:p>
        </w:tc>
        <w:tc>
          <w:tcPr>
            <w:tcW w:w="2835" w:type="dxa"/>
          </w:tcPr>
          <w:p w14:paraId="6516D1F3" w14:textId="5C2160C2" w:rsidR="00BC6C54" w:rsidRPr="00BC6C54" w:rsidRDefault="00583E66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eleste Linde</w:t>
            </w:r>
          </w:p>
        </w:tc>
        <w:tc>
          <w:tcPr>
            <w:tcW w:w="3687" w:type="dxa"/>
          </w:tcPr>
          <w:p w14:paraId="3781504A" w14:textId="72708872" w:rsidR="00BC6C54" w:rsidRPr="00BC6C54" w:rsidRDefault="00583E66" w:rsidP="00583E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11" w:history="1">
              <w:r w:rsidRPr="00F638C3">
                <w:rPr>
                  <w:rStyle w:val="Hyperlink"/>
                  <w:rFonts w:ascii="Arial" w:hAnsi="Arial" w:cs="Arial"/>
                  <w:sz w:val="20"/>
                  <w:szCs w:val="20"/>
                </w:rPr>
                <w:t>hdr.da.rsb@anu.edu.au</w:t>
              </w:r>
            </w:hyperlink>
          </w:p>
        </w:tc>
      </w:tr>
      <w:tr w:rsidR="00BC6C54" w:rsidRPr="00BC6C54" w14:paraId="34DF98C0" w14:textId="77777777" w:rsidTr="00BC6C54">
        <w:trPr>
          <w:trHeight w:val="281"/>
        </w:trPr>
        <w:tc>
          <w:tcPr>
            <w:tcW w:w="1662" w:type="dxa"/>
          </w:tcPr>
          <w:p w14:paraId="395555F2" w14:textId="77777777" w:rsidR="00BC6C54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RSC</w:t>
            </w:r>
          </w:p>
        </w:tc>
        <w:tc>
          <w:tcPr>
            <w:tcW w:w="2835" w:type="dxa"/>
          </w:tcPr>
          <w:p w14:paraId="19CEF59D" w14:textId="2E4BD41A" w:rsidR="00BC6C54" w:rsidRPr="00BC6C54" w:rsidRDefault="00BD1BCD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k Humphrey</w:t>
            </w:r>
          </w:p>
        </w:tc>
        <w:tc>
          <w:tcPr>
            <w:tcW w:w="3687" w:type="dxa"/>
          </w:tcPr>
          <w:p w14:paraId="33B15390" w14:textId="329F5691" w:rsidR="00BC6C54" w:rsidRPr="00BC6C54" w:rsidRDefault="00701A63" w:rsidP="00BC6C54">
            <w:pPr>
              <w:jc w:val="center"/>
              <w:rPr>
                <w:rFonts w:ascii="Arial" w:hAnsi="Arial" w:cs="Arial"/>
                <w:color w:val="0563C1"/>
                <w:sz w:val="20"/>
                <w:szCs w:val="20"/>
                <w:u w:val="single"/>
              </w:rPr>
            </w:pPr>
            <w:hyperlink r:id="rId12" w:history="1">
              <w:r w:rsidRPr="006F2CB0">
                <w:rPr>
                  <w:rStyle w:val="Hyperlink"/>
                  <w:rFonts w:ascii="Arial" w:hAnsi="Arial" w:cs="Arial"/>
                  <w:sz w:val="20"/>
                  <w:szCs w:val="20"/>
                </w:rPr>
                <w:t>da.hdr.rsc@anu.edu.au</w:t>
              </w:r>
            </w:hyperlink>
          </w:p>
        </w:tc>
      </w:tr>
      <w:tr w:rsidR="00BC6C54" w:rsidRPr="00BC6C54" w14:paraId="5E6831C0" w14:textId="77777777" w:rsidTr="00BC6C54">
        <w:trPr>
          <w:trHeight w:val="264"/>
        </w:trPr>
        <w:tc>
          <w:tcPr>
            <w:tcW w:w="1662" w:type="dxa"/>
          </w:tcPr>
          <w:p w14:paraId="00F3C4A3" w14:textId="77777777" w:rsidR="00BC6C54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RSES</w:t>
            </w:r>
          </w:p>
        </w:tc>
        <w:tc>
          <w:tcPr>
            <w:tcW w:w="2835" w:type="dxa"/>
          </w:tcPr>
          <w:p w14:paraId="22CB4E40" w14:textId="3E190F41" w:rsidR="00CA5DFB" w:rsidRPr="00BC6C54" w:rsidRDefault="002A6C25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nny King</w:t>
            </w:r>
          </w:p>
        </w:tc>
        <w:tc>
          <w:tcPr>
            <w:tcW w:w="3687" w:type="dxa"/>
          </w:tcPr>
          <w:p w14:paraId="6C85A718" w14:textId="1DC7898A" w:rsidR="00CA5DFB" w:rsidRPr="00BC6C54" w:rsidRDefault="002A6C25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13" w:history="1">
              <w:r w:rsidRPr="00FD7286">
                <w:rPr>
                  <w:rStyle w:val="Hyperlink"/>
                </w:rPr>
                <w:t>penny.king@anu.edu.au</w:t>
              </w:r>
            </w:hyperlink>
            <w:r w:rsidR="00CA5DFB">
              <w:t xml:space="preserve"> </w:t>
            </w:r>
          </w:p>
        </w:tc>
      </w:tr>
      <w:tr w:rsidR="00BC6C54" w:rsidRPr="00BC6C54" w14:paraId="37DE2BB1" w14:textId="77777777" w:rsidTr="00BC6C54">
        <w:trPr>
          <w:trHeight w:val="281"/>
        </w:trPr>
        <w:tc>
          <w:tcPr>
            <w:tcW w:w="1662" w:type="dxa"/>
          </w:tcPr>
          <w:p w14:paraId="5E4975E1" w14:textId="77777777" w:rsidR="00BC6C54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RSPhys</w:t>
            </w:r>
          </w:p>
        </w:tc>
        <w:tc>
          <w:tcPr>
            <w:tcW w:w="2835" w:type="dxa"/>
          </w:tcPr>
          <w:p w14:paraId="433C1E7E" w14:textId="1361B419" w:rsidR="00BC6C54" w:rsidRPr="00BC6C54" w:rsidRDefault="00004E76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ince Craig</w:t>
            </w:r>
          </w:p>
        </w:tc>
        <w:tc>
          <w:tcPr>
            <w:tcW w:w="3687" w:type="dxa"/>
          </w:tcPr>
          <w:p w14:paraId="746A94DF" w14:textId="1BE03DEC" w:rsidR="00BC6C54" w:rsidRPr="00BC6C54" w:rsidRDefault="006A27AC" w:rsidP="006A27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14" w:history="1">
              <w:r w:rsidRPr="009E4737">
                <w:rPr>
                  <w:rStyle w:val="Hyperlink"/>
                  <w:rFonts w:ascii="Arial" w:hAnsi="Arial" w:cs="Arial"/>
                  <w:sz w:val="20"/>
                  <w:szCs w:val="20"/>
                </w:rPr>
                <w:t>vince.craig@anu.edu.au</w:t>
              </w:r>
            </w:hyperlink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C6C54" w:rsidRPr="00BC6C5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613F08BB" w14:textId="77777777" w:rsidR="001F4DF6" w:rsidRPr="00BC6C54" w:rsidRDefault="001F4DF6" w:rsidP="001F4DF6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750" w:type="dxa"/>
        <w:tblLook w:val="04A0" w:firstRow="1" w:lastRow="0" w:firstColumn="1" w:lastColumn="0" w:noHBand="0" w:noVBand="1"/>
      </w:tblPr>
      <w:tblGrid>
        <w:gridCol w:w="1513"/>
        <w:gridCol w:w="2977"/>
        <w:gridCol w:w="3671"/>
      </w:tblGrid>
      <w:tr w:rsidR="001F4DF6" w:rsidRPr="00BC6C54" w14:paraId="65B96624" w14:textId="77777777" w:rsidTr="00BC6C54">
        <w:trPr>
          <w:trHeight w:val="267"/>
        </w:trPr>
        <w:tc>
          <w:tcPr>
            <w:tcW w:w="8161" w:type="dxa"/>
            <w:gridSpan w:val="3"/>
            <w:shd w:val="clear" w:color="auto" w:fill="FFFFA3"/>
          </w:tcPr>
          <w:p w14:paraId="4A3EC932" w14:textId="77777777" w:rsidR="001F4DF6" w:rsidRPr="00BC6C54" w:rsidRDefault="001F4DF6" w:rsidP="00CD74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C6C54">
              <w:rPr>
                <w:rFonts w:ascii="Arial" w:hAnsi="Arial" w:cs="Arial"/>
                <w:b/>
                <w:sz w:val="20"/>
                <w:szCs w:val="20"/>
              </w:rPr>
              <w:t>HDR Convenors</w:t>
            </w:r>
          </w:p>
        </w:tc>
      </w:tr>
      <w:tr w:rsidR="00BC6C54" w:rsidRPr="00BC6C54" w14:paraId="225B4689" w14:textId="77777777" w:rsidTr="001C7C65">
        <w:trPr>
          <w:trHeight w:val="252"/>
        </w:trPr>
        <w:tc>
          <w:tcPr>
            <w:tcW w:w="1513" w:type="dxa"/>
          </w:tcPr>
          <w:p w14:paraId="14907143" w14:textId="793E1894" w:rsidR="00BC6C54" w:rsidRPr="00BC6C54" w:rsidRDefault="00014257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MP</w:t>
            </w:r>
          </w:p>
        </w:tc>
        <w:tc>
          <w:tcPr>
            <w:tcW w:w="2977" w:type="dxa"/>
          </w:tcPr>
          <w:p w14:paraId="0455C653" w14:textId="2C5F3A26" w:rsidR="00BC6C54" w:rsidRPr="00BC6C54" w:rsidRDefault="00860E00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ephanie Goodhew</w:t>
            </w:r>
          </w:p>
        </w:tc>
        <w:tc>
          <w:tcPr>
            <w:tcW w:w="3671" w:type="dxa"/>
          </w:tcPr>
          <w:p w14:paraId="69A60D5B" w14:textId="403E49EA" w:rsidR="00BC6C54" w:rsidRPr="00BC6C54" w:rsidRDefault="00860E00" w:rsidP="00860E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15" w:history="1">
              <w:r w:rsidRPr="004734DE">
                <w:rPr>
                  <w:rStyle w:val="Hyperlink"/>
                  <w:rFonts w:ascii="Arial" w:hAnsi="Arial" w:cs="Arial"/>
                  <w:sz w:val="20"/>
                  <w:szCs w:val="20"/>
                </w:rPr>
                <w:t>stephanie.goodhew@anu.edu.au</w:t>
              </w:r>
            </w:hyperlink>
            <w:r w:rsidR="00BC6C54" w:rsidRPr="00BC6C54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</w:tr>
      <w:tr w:rsidR="00AE69B7" w:rsidRPr="00BC6C54" w14:paraId="5EB59D89" w14:textId="77777777" w:rsidTr="001C7C65">
        <w:trPr>
          <w:trHeight w:val="267"/>
        </w:trPr>
        <w:tc>
          <w:tcPr>
            <w:tcW w:w="1513" w:type="dxa"/>
          </w:tcPr>
          <w:p w14:paraId="22ADAD85" w14:textId="77777777" w:rsidR="00AE69B7" w:rsidRPr="00BC6C54" w:rsidRDefault="00AE69B7" w:rsidP="00AE69B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JCSMR</w:t>
            </w:r>
          </w:p>
        </w:tc>
        <w:tc>
          <w:tcPr>
            <w:tcW w:w="2977" w:type="dxa"/>
          </w:tcPr>
          <w:p w14:paraId="7BE6802F" w14:textId="17655B3B" w:rsidR="00AE69B7" w:rsidRPr="00BC6C54" w:rsidRDefault="00AE69B7" w:rsidP="001C7C6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iviane Delghingaro-Augusto</w:t>
            </w:r>
          </w:p>
        </w:tc>
        <w:tc>
          <w:tcPr>
            <w:tcW w:w="3671" w:type="dxa"/>
          </w:tcPr>
          <w:p w14:paraId="54D0861B" w14:textId="6EE2A07C" w:rsidR="00AE69B7" w:rsidRPr="00BC6C54" w:rsidRDefault="001C7C65" w:rsidP="00AE69B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16" w:history="1">
              <w:r w:rsidRPr="004340C1">
                <w:rPr>
                  <w:rStyle w:val="Hyperlink"/>
                  <w:rFonts w:ascii="Arial" w:hAnsi="Arial" w:cs="Arial"/>
                  <w:sz w:val="20"/>
                  <w:szCs w:val="20"/>
                </w:rPr>
                <w:t>viviane.augusto@anu.edu.au</w:t>
              </w:r>
            </w:hyperlink>
            <w:r w:rsidR="00AE69B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AE69B7" w:rsidRPr="00BC6C54" w14:paraId="408612EB" w14:textId="77777777" w:rsidTr="001C7C65">
        <w:trPr>
          <w:trHeight w:val="267"/>
        </w:trPr>
        <w:tc>
          <w:tcPr>
            <w:tcW w:w="1513" w:type="dxa"/>
          </w:tcPr>
          <w:p w14:paraId="2B0C0FB4" w14:textId="77777777" w:rsidR="00AE69B7" w:rsidRPr="00BC6C54" w:rsidRDefault="00AE69B7" w:rsidP="00AE69B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RSAA</w:t>
            </w:r>
          </w:p>
        </w:tc>
        <w:tc>
          <w:tcPr>
            <w:tcW w:w="2977" w:type="dxa"/>
          </w:tcPr>
          <w:p w14:paraId="08C32796" w14:textId="3667FCD3" w:rsidR="00AE69B7" w:rsidRPr="00BC6C54" w:rsidRDefault="00004E76" w:rsidP="00AE69B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ristoph Federrath</w:t>
            </w:r>
          </w:p>
        </w:tc>
        <w:tc>
          <w:tcPr>
            <w:tcW w:w="3671" w:type="dxa"/>
          </w:tcPr>
          <w:p w14:paraId="41D26C00" w14:textId="3E31265C" w:rsidR="00AE69B7" w:rsidRPr="00BC6C54" w:rsidRDefault="00004E76" w:rsidP="00AE69B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17" w:history="1">
              <w:r w:rsidRPr="00286D54">
                <w:rPr>
                  <w:rStyle w:val="Hyperlink"/>
                  <w:rFonts w:ascii="Arial" w:hAnsi="Arial" w:cs="Arial"/>
                  <w:sz w:val="20"/>
                  <w:szCs w:val="20"/>
                </w:rPr>
                <w:t>da.hdr.rsaa@anu.edu,au</w:t>
              </w:r>
            </w:hyperlink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AE69B7" w:rsidRPr="00BC6C54" w14:paraId="5DD1F45D" w14:textId="77777777" w:rsidTr="001C7C65">
        <w:trPr>
          <w:trHeight w:val="520"/>
        </w:trPr>
        <w:tc>
          <w:tcPr>
            <w:tcW w:w="1513" w:type="dxa"/>
          </w:tcPr>
          <w:p w14:paraId="72908FD1" w14:textId="77777777" w:rsidR="00AE69B7" w:rsidRPr="00BC6C54" w:rsidRDefault="00AE69B7" w:rsidP="00AE69B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RSB</w:t>
            </w:r>
          </w:p>
        </w:tc>
        <w:tc>
          <w:tcPr>
            <w:tcW w:w="2977" w:type="dxa"/>
          </w:tcPr>
          <w:p w14:paraId="2EEA4BF3" w14:textId="6B733C7B" w:rsidR="00AE69B7" w:rsidRPr="00621248" w:rsidRDefault="00AE69B7" w:rsidP="00AE69B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Giel Van Doore</w:t>
            </w:r>
            <w:r w:rsidRPr="00621248">
              <w:rPr>
                <w:rFonts w:ascii="Arial" w:hAnsi="Arial" w:cs="Arial"/>
                <w:sz w:val="20"/>
                <w:szCs w:val="20"/>
              </w:rPr>
              <w:t>n</w:t>
            </w:r>
            <w:r w:rsidR="001E285D" w:rsidRPr="00621248">
              <w:rPr>
                <w:rFonts w:ascii="Arial" w:hAnsi="Arial" w:cs="Arial"/>
                <w:sz w:val="20"/>
                <w:szCs w:val="20"/>
              </w:rPr>
              <w:t xml:space="preserve"> (BSB)</w:t>
            </w:r>
          </w:p>
          <w:p w14:paraId="0D605EE7" w14:textId="61EBB489" w:rsidR="00AE69B7" w:rsidRPr="00621248" w:rsidRDefault="00DA426D" w:rsidP="00AE69B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cott Keogh</w:t>
            </w:r>
            <w:r w:rsidR="001E285D" w:rsidRPr="00621248">
              <w:rPr>
                <w:rFonts w:ascii="Arial" w:hAnsi="Arial" w:cs="Arial"/>
                <w:sz w:val="20"/>
                <w:szCs w:val="20"/>
              </w:rPr>
              <w:t xml:space="preserve"> (EE)</w:t>
            </w:r>
          </w:p>
          <w:p w14:paraId="6D70690A" w14:textId="0D949D96" w:rsidR="001E285D" w:rsidRPr="00BC6C54" w:rsidRDefault="001E285D" w:rsidP="00AE69B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21248">
              <w:rPr>
                <w:rFonts w:ascii="Arial" w:hAnsi="Arial" w:cs="Arial"/>
                <w:sz w:val="20"/>
                <w:szCs w:val="20"/>
              </w:rPr>
              <w:t>Spencer Whitney (PS)</w:t>
            </w:r>
          </w:p>
        </w:tc>
        <w:tc>
          <w:tcPr>
            <w:tcW w:w="3671" w:type="dxa"/>
          </w:tcPr>
          <w:p w14:paraId="0C7A9494" w14:textId="77777777" w:rsidR="00AE69B7" w:rsidRPr="00BC6C54" w:rsidRDefault="00AE69B7" w:rsidP="00AE69B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18" w:history="1">
              <w:r w:rsidRPr="00BC6C54">
                <w:rPr>
                  <w:rStyle w:val="Hyperlink"/>
                  <w:rFonts w:ascii="Arial" w:hAnsi="Arial" w:cs="Arial"/>
                  <w:sz w:val="20"/>
                  <w:szCs w:val="20"/>
                </w:rPr>
                <w:t>giel.vandooren@anu.edu.au</w:t>
              </w:r>
            </w:hyperlink>
            <w:r w:rsidRPr="00BC6C5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343BC4D" w14:textId="44021C57" w:rsidR="00AE69B7" w:rsidRDefault="00DA426D" w:rsidP="00AE69B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19" w:history="1">
              <w:r w:rsidRPr="0010264E">
                <w:rPr>
                  <w:rStyle w:val="Hyperlink"/>
                  <w:rFonts w:ascii="Arial" w:hAnsi="Arial" w:cs="Arial"/>
                  <w:sz w:val="20"/>
                  <w:szCs w:val="20"/>
                </w:rPr>
                <w:t>s</w:t>
              </w:r>
              <w:r w:rsidRPr="0010264E">
                <w:rPr>
                  <w:rStyle w:val="Hyperlink"/>
                </w:rPr>
                <w:t>cott.keogh</w:t>
              </w:r>
              <w:r w:rsidRPr="0010264E">
                <w:rPr>
                  <w:rStyle w:val="Hyperlink"/>
                  <w:rFonts w:ascii="Arial" w:hAnsi="Arial" w:cs="Arial"/>
                  <w:sz w:val="20"/>
                  <w:szCs w:val="20"/>
                </w:rPr>
                <w:t>@anu.edu.au</w:t>
              </w:r>
            </w:hyperlink>
            <w:r w:rsidR="00AE69B7" w:rsidRPr="00BC6C5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5A2B3A0" w14:textId="74981D3F" w:rsidR="002A2088" w:rsidRPr="00BC6C54" w:rsidRDefault="002A2088" w:rsidP="00AE69B7">
            <w:pPr>
              <w:jc w:val="center"/>
              <w:rPr>
                <w:rFonts w:ascii="Arial" w:hAnsi="Arial" w:cs="Arial"/>
                <w:color w:val="1F497D"/>
                <w:sz w:val="20"/>
                <w:szCs w:val="20"/>
              </w:rPr>
            </w:pPr>
            <w:hyperlink r:id="rId20" w:history="1">
              <w:r w:rsidRPr="001C10BB">
                <w:rPr>
                  <w:rStyle w:val="Hyperlink"/>
                  <w:rFonts w:ascii="Arial" w:hAnsi="Arial" w:cs="Arial"/>
                  <w:sz w:val="20"/>
                  <w:szCs w:val="20"/>
                </w:rPr>
                <w:t>spencer.whitney@anu.edu.au</w:t>
              </w:r>
            </w:hyperlink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AE69B7" w:rsidRPr="00BC6C54" w14:paraId="711EA570" w14:textId="77777777" w:rsidTr="001C7C65">
        <w:trPr>
          <w:trHeight w:val="252"/>
        </w:trPr>
        <w:tc>
          <w:tcPr>
            <w:tcW w:w="1513" w:type="dxa"/>
          </w:tcPr>
          <w:p w14:paraId="5A987B8F" w14:textId="77777777" w:rsidR="00AE69B7" w:rsidRPr="00BC6C54" w:rsidRDefault="00AE69B7" w:rsidP="00AE69B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RSC</w:t>
            </w:r>
          </w:p>
        </w:tc>
        <w:tc>
          <w:tcPr>
            <w:tcW w:w="2977" w:type="dxa"/>
          </w:tcPr>
          <w:p w14:paraId="26C90CBE" w14:textId="12EFF638" w:rsidR="00AE69B7" w:rsidRPr="00BC6C54" w:rsidRDefault="00AE69B7" w:rsidP="00AE69B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k Humphrey</w:t>
            </w:r>
          </w:p>
        </w:tc>
        <w:tc>
          <w:tcPr>
            <w:tcW w:w="3671" w:type="dxa"/>
          </w:tcPr>
          <w:p w14:paraId="09FAAF2A" w14:textId="68461D26" w:rsidR="00AE69B7" w:rsidRPr="00BC6C54" w:rsidRDefault="00701A63" w:rsidP="00AE69B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21" w:history="1">
              <w:r w:rsidRPr="006F2CB0">
                <w:rPr>
                  <w:rStyle w:val="Hyperlink"/>
                  <w:rFonts w:ascii="Arial" w:hAnsi="Arial" w:cs="Arial"/>
                  <w:sz w:val="20"/>
                  <w:szCs w:val="20"/>
                </w:rPr>
                <w:t>da.hdr.rsc@anu.edu.au</w:t>
              </w:r>
            </w:hyperlink>
            <w:r w:rsidR="00AE69B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AE69B7" w:rsidRPr="00BC6C54" w14:paraId="39EF991F" w14:textId="77777777" w:rsidTr="001C7C65">
        <w:trPr>
          <w:trHeight w:val="267"/>
        </w:trPr>
        <w:tc>
          <w:tcPr>
            <w:tcW w:w="1513" w:type="dxa"/>
          </w:tcPr>
          <w:p w14:paraId="3FBDA8F5" w14:textId="77777777" w:rsidR="00AE69B7" w:rsidRPr="00BC6C54" w:rsidRDefault="00AE69B7" w:rsidP="00AE69B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RSES</w:t>
            </w:r>
          </w:p>
        </w:tc>
        <w:tc>
          <w:tcPr>
            <w:tcW w:w="2977" w:type="dxa"/>
          </w:tcPr>
          <w:p w14:paraId="6A078ECD" w14:textId="40314003" w:rsidR="00AE69B7" w:rsidRPr="00BC6C54" w:rsidRDefault="00CA5DFB" w:rsidP="00CA5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nny King</w:t>
            </w:r>
          </w:p>
        </w:tc>
        <w:tc>
          <w:tcPr>
            <w:tcW w:w="3671" w:type="dxa"/>
          </w:tcPr>
          <w:p w14:paraId="3EFE3978" w14:textId="00D60487" w:rsidR="00AE69B7" w:rsidRPr="00BC6C54" w:rsidRDefault="002A6C25" w:rsidP="00CA5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22" w:history="1">
              <w:r w:rsidRPr="00FD7286">
                <w:rPr>
                  <w:rStyle w:val="Hyperlink"/>
                </w:rPr>
                <w:t>penny.king@anu.edu.au</w:t>
              </w:r>
            </w:hyperlink>
          </w:p>
        </w:tc>
      </w:tr>
      <w:tr w:rsidR="00AE69B7" w:rsidRPr="00BC6C54" w14:paraId="3681BCD0" w14:textId="77777777" w:rsidTr="001C7C65">
        <w:trPr>
          <w:trHeight w:val="789"/>
        </w:trPr>
        <w:tc>
          <w:tcPr>
            <w:tcW w:w="1513" w:type="dxa"/>
          </w:tcPr>
          <w:p w14:paraId="37D1FCA6" w14:textId="77777777" w:rsidR="00AE69B7" w:rsidRPr="00BC6C54" w:rsidRDefault="00AE69B7" w:rsidP="00AE69B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RSPhys</w:t>
            </w:r>
          </w:p>
        </w:tc>
        <w:tc>
          <w:tcPr>
            <w:tcW w:w="2977" w:type="dxa"/>
          </w:tcPr>
          <w:p w14:paraId="19AE825F" w14:textId="77777777" w:rsidR="00AE69B7" w:rsidRDefault="00AE69B7" w:rsidP="00AE69B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Vanessa Robins</w:t>
            </w:r>
          </w:p>
          <w:p w14:paraId="70AE3194" w14:textId="77777777" w:rsidR="00F319CA" w:rsidRDefault="00F319CA" w:rsidP="00AE69B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ames Sullivan</w:t>
            </w:r>
          </w:p>
          <w:p w14:paraId="4E1BE0A4" w14:textId="6E29086C" w:rsidR="00F319CA" w:rsidRPr="00BC6C54" w:rsidRDefault="00F319CA" w:rsidP="00AE69B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chaela F</w:t>
            </w:r>
            <w:r w:rsidR="00916338">
              <w:rPr>
                <w:rFonts w:ascii="Arial" w:hAnsi="Arial" w:cs="Arial"/>
                <w:sz w:val="20"/>
                <w:szCs w:val="20"/>
              </w:rPr>
              <w:t>ro</w:t>
            </w:r>
            <w:r>
              <w:rPr>
                <w:rFonts w:ascii="Arial" w:hAnsi="Arial" w:cs="Arial"/>
                <w:sz w:val="20"/>
                <w:szCs w:val="20"/>
              </w:rPr>
              <w:t>erhlich</w:t>
            </w:r>
          </w:p>
        </w:tc>
        <w:tc>
          <w:tcPr>
            <w:tcW w:w="3671" w:type="dxa"/>
          </w:tcPr>
          <w:p w14:paraId="05DD4E8C" w14:textId="79AA9E00" w:rsidR="00AE69B7" w:rsidRDefault="00FC6A26" w:rsidP="00AE69B7">
            <w:pPr>
              <w:jc w:val="center"/>
              <w:rPr>
                <w:rStyle w:val="Hyperlink"/>
                <w:rFonts w:ascii="Arial" w:hAnsi="Arial" w:cs="Arial"/>
                <w:sz w:val="20"/>
                <w:szCs w:val="20"/>
              </w:rPr>
            </w:pPr>
            <w:hyperlink r:id="rId23" w:history="1">
              <w:r w:rsidRPr="00D62F52">
                <w:rPr>
                  <w:rStyle w:val="Hyperlink"/>
                  <w:rFonts w:ascii="Arial" w:hAnsi="Arial" w:cs="Arial"/>
                  <w:sz w:val="20"/>
                  <w:szCs w:val="20"/>
                </w:rPr>
                <w:t>vanessa.robins@anu.edu.au</w:t>
              </w:r>
            </w:hyperlink>
          </w:p>
          <w:p w14:paraId="7B9028C9" w14:textId="77777777" w:rsidR="00916338" w:rsidRDefault="00916338" w:rsidP="00AE69B7">
            <w:pPr>
              <w:jc w:val="center"/>
              <w:rPr>
                <w:rStyle w:val="Hyperlink"/>
                <w:rFonts w:ascii="Arial" w:hAnsi="Arial" w:cs="Arial"/>
                <w:sz w:val="20"/>
                <w:szCs w:val="20"/>
              </w:rPr>
            </w:pPr>
            <w:hyperlink r:id="rId24" w:history="1">
              <w:r w:rsidRPr="004F542E">
                <w:rPr>
                  <w:rStyle w:val="Hyperlink"/>
                  <w:rFonts w:ascii="Arial" w:hAnsi="Arial" w:cs="Arial"/>
                  <w:sz w:val="20"/>
                  <w:szCs w:val="20"/>
                </w:rPr>
                <w:t>james.sullivan@anu.edu.au</w:t>
              </w:r>
            </w:hyperlink>
          </w:p>
          <w:p w14:paraId="6B159854" w14:textId="6608C2F3" w:rsidR="00916338" w:rsidRPr="00BC6C54" w:rsidRDefault="00916338" w:rsidP="00AE69B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Hyperlink"/>
                <w:rFonts w:ascii="Arial" w:hAnsi="Arial" w:cs="Arial"/>
                <w:sz w:val="20"/>
                <w:szCs w:val="20"/>
              </w:rPr>
              <w:t>Michaela.froerhlich@anu.edu.au</w:t>
            </w:r>
          </w:p>
        </w:tc>
      </w:tr>
    </w:tbl>
    <w:p w14:paraId="6E6AB625" w14:textId="5E46BA94" w:rsidR="00056D03" w:rsidRDefault="00056D03" w:rsidP="001F4DF6">
      <w:pPr>
        <w:rPr>
          <w:rFonts w:ascii="Arial" w:hAnsi="Arial" w:cs="Arial"/>
          <w:sz w:val="20"/>
          <w:szCs w:val="20"/>
        </w:rPr>
      </w:pPr>
    </w:p>
    <w:p w14:paraId="5A709A21" w14:textId="77777777" w:rsidR="00056D03" w:rsidRDefault="00056D0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09856A2B" w14:textId="77777777" w:rsidR="001F4DF6" w:rsidRPr="00BC6C54" w:rsidRDefault="001F4DF6" w:rsidP="001F4DF6">
      <w:pPr>
        <w:rPr>
          <w:rFonts w:ascii="Arial" w:hAnsi="Arial" w:cs="Arial"/>
          <w:sz w:val="20"/>
          <w:szCs w:val="20"/>
        </w:rPr>
      </w:pPr>
    </w:p>
    <w:p w14:paraId="0EDA9830" w14:textId="77777777" w:rsidR="0094246B" w:rsidRPr="00BC6C54" w:rsidRDefault="002A1A49" w:rsidP="002A1A49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BC6C54">
        <w:rPr>
          <w:rFonts w:ascii="Arial" w:hAnsi="Arial" w:cs="Arial"/>
          <w:b/>
          <w:sz w:val="20"/>
          <w:szCs w:val="20"/>
          <w:u w:val="single"/>
        </w:rPr>
        <w:t>HDR Administrator Contact List</w:t>
      </w:r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1782"/>
        <w:gridCol w:w="2532"/>
        <w:gridCol w:w="4022"/>
      </w:tblGrid>
      <w:tr w:rsidR="0094246B" w:rsidRPr="00BC6C54" w14:paraId="5BCCEFA4" w14:textId="77777777" w:rsidTr="00BC6C54">
        <w:trPr>
          <w:trHeight w:val="259"/>
        </w:trPr>
        <w:tc>
          <w:tcPr>
            <w:tcW w:w="8336" w:type="dxa"/>
            <w:gridSpan w:val="3"/>
            <w:shd w:val="clear" w:color="auto" w:fill="C5E0B3" w:themeFill="accent6" w:themeFillTint="66"/>
          </w:tcPr>
          <w:p w14:paraId="730D2EE5" w14:textId="77777777" w:rsidR="0094246B" w:rsidRPr="00BC6C54" w:rsidRDefault="0094246B" w:rsidP="005F210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C6C54">
              <w:rPr>
                <w:rFonts w:ascii="Arial" w:hAnsi="Arial" w:cs="Arial"/>
                <w:b/>
                <w:sz w:val="20"/>
                <w:szCs w:val="20"/>
              </w:rPr>
              <w:t>HDR Administrators</w:t>
            </w:r>
          </w:p>
        </w:tc>
      </w:tr>
      <w:tr w:rsidR="0037194C" w:rsidRPr="00BC6C54" w14:paraId="346E6609" w14:textId="77777777" w:rsidTr="00BC6C54">
        <w:trPr>
          <w:trHeight w:val="518"/>
        </w:trPr>
        <w:tc>
          <w:tcPr>
            <w:tcW w:w="1782" w:type="dxa"/>
          </w:tcPr>
          <w:p w14:paraId="60124882" w14:textId="77777777" w:rsidR="0037194C" w:rsidRPr="00BC6C54" w:rsidRDefault="0037194C" w:rsidP="0037194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 xml:space="preserve">College </w:t>
            </w:r>
          </w:p>
        </w:tc>
        <w:tc>
          <w:tcPr>
            <w:tcW w:w="2532" w:type="dxa"/>
          </w:tcPr>
          <w:p w14:paraId="38748C94" w14:textId="77777777" w:rsidR="0037194C" w:rsidRPr="00BC6C54" w:rsidRDefault="0037194C" w:rsidP="0037194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Alison Scott</w:t>
            </w:r>
          </w:p>
          <w:p w14:paraId="6A41CC13" w14:textId="7319CF0F" w:rsidR="0037194C" w:rsidRPr="00BC6C54" w:rsidRDefault="0012038D" w:rsidP="0037194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DR Governance &amp; Compliance – staff enquires</w:t>
            </w:r>
          </w:p>
        </w:tc>
        <w:tc>
          <w:tcPr>
            <w:tcW w:w="4022" w:type="dxa"/>
          </w:tcPr>
          <w:p w14:paraId="793EEB96" w14:textId="46528A1B" w:rsidR="0037194C" w:rsidRDefault="00C723A4" w:rsidP="0037194C">
            <w:pPr>
              <w:jc w:val="center"/>
              <w:rPr>
                <w:rStyle w:val="Hyperlink"/>
              </w:rPr>
            </w:pPr>
            <w:hyperlink r:id="rId25" w:history="1">
              <w:r w:rsidRPr="004E52E5">
                <w:rPr>
                  <w:rStyle w:val="Hyperlink"/>
                  <w:rFonts w:ascii="Arial" w:hAnsi="Arial" w:cs="Arial"/>
                  <w:sz w:val="20"/>
                  <w:szCs w:val="20"/>
                </w:rPr>
                <w:t>hdr.cos@anu.edu.au</w:t>
              </w:r>
            </w:hyperlink>
          </w:p>
          <w:p w14:paraId="0EBDBF91" w14:textId="1988235E" w:rsidR="00C723A4" w:rsidRPr="00BC6C54" w:rsidRDefault="00C723A4" w:rsidP="0037194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26" w:history="1">
              <w:r w:rsidRPr="004E52E5">
                <w:rPr>
                  <w:rStyle w:val="Hyperlink"/>
                </w:rPr>
                <w:t>hdr.chm@anu.edu.au</w:t>
              </w:r>
            </w:hyperlink>
            <w:r>
              <w:t xml:space="preserve"> </w:t>
            </w:r>
          </w:p>
          <w:p w14:paraId="7DE0CEE7" w14:textId="5264CA88" w:rsidR="0037194C" w:rsidRPr="00BC6C54" w:rsidRDefault="0037194C" w:rsidP="0037194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038D" w:rsidRPr="00BC6C54" w14:paraId="513E9022" w14:textId="77777777" w:rsidTr="00BC6C54">
        <w:trPr>
          <w:trHeight w:val="518"/>
        </w:trPr>
        <w:tc>
          <w:tcPr>
            <w:tcW w:w="1782" w:type="dxa"/>
          </w:tcPr>
          <w:p w14:paraId="601D0121" w14:textId="3D11DA2C" w:rsidR="0012038D" w:rsidRPr="00BC6C54" w:rsidRDefault="0012038D" w:rsidP="0037194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llege </w:t>
            </w:r>
          </w:p>
        </w:tc>
        <w:tc>
          <w:tcPr>
            <w:tcW w:w="2532" w:type="dxa"/>
          </w:tcPr>
          <w:p w14:paraId="53C13CD5" w14:textId="68C55F7D" w:rsidR="0012038D" w:rsidRPr="00BC6C54" w:rsidRDefault="0012038D" w:rsidP="0037194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perwork processing – student enquiries</w:t>
            </w:r>
          </w:p>
        </w:tc>
        <w:tc>
          <w:tcPr>
            <w:tcW w:w="4022" w:type="dxa"/>
          </w:tcPr>
          <w:p w14:paraId="4C13DB62" w14:textId="77777777" w:rsidR="0012038D" w:rsidRDefault="00C723A4" w:rsidP="0037194C">
            <w:pPr>
              <w:jc w:val="center"/>
              <w:rPr>
                <w:rStyle w:val="Hyperlink"/>
              </w:rPr>
            </w:pPr>
            <w:hyperlink r:id="rId27" w:history="1">
              <w:r w:rsidRPr="004E52E5">
                <w:rPr>
                  <w:rStyle w:val="Hyperlink"/>
                  <w:rFonts w:ascii="Arial" w:hAnsi="Arial" w:cs="Arial"/>
                  <w:sz w:val="20"/>
                  <w:szCs w:val="20"/>
                </w:rPr>
                <w:t>students.cos@anu.edu.au</w:t>
              </w:r>
            </w:hyperlink>
          </w:p>
          <w:p w14:paraId="4CC3DE96" w14:textId="77777777" w:rsidR="00C723A4" w:rsidRDefault="00C723A4" w:rsidP="0037194C">
            <w:pPr>
              <w:jc w:val="center"/>
            </w:pPr>
            <w:hyperlink r:id="rId28" w:history="1">
              <w:r w:rsidRPr="004E52E5">
                <w:rPr>
                  <w:rStyle w:val="Hyperlink"/>
                </w:rPr>
                <w:t>students.chm@anu.edu.au</w:t>
              </w:r>
            </w:hyperlink>
            <w:r>
              <w:t xml:space="preserve"> </w:t>
            </w:r>
          </w:p>
          <w:p w14:paraId="37479C29" w14:textId="5D25114F" w:rsidR="00C723A4" w:rsidRDefault="00C723A4" w:rsidP="0037194C">
            <w:pPr>
              <w:jc w:val="center"/>
            </w:pPr>
          </w:p>
        </w:tc>
      </w:tr>
      <w:tr w:rsidR="0037194C" w:rsidRPr="00BC6C54" w14:paraId="7FC7BBD6" w14:textId="77777777" w:rsidTr="00BC6C54">
        <w:trPr>
          <w:trHeight w:val="259"/>
        </w:trPr>
        <w:tc>
          <w:tcPr>
            <w:tcW w:w="1782" w:type="dxa"/>
          </w:tcPr>
          <w:p w14:paraId="0A4D3353" w14:textId="67B26100" w:rsidR="0037194C" w:rsidRPr="00BC6C54" w:rsidRDefault="00014257" w:rsidP="0037194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MP</w:t>
            </w:r>
          </w:p>
        </w:tc>
        <w:tc>
          <w:tcPr>
            <w:tcW w:w="2532" w:type="dxa"/>
          </w:tcPr>
          <w:p w14:paraId="73F5C692" w14:textId="060A7CA8" w:rsidR="00EC4F53" w:rsidRDefault="00EC4F53" w:rsidP="0001425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irginia Riddle</w:t>
            </w:r>
          </w:p>
          <w:p w14:paraId="4EB6B8A4" w14:textId="5792B2CE" w:rsidR="0012038D" w:rsidRPr="00BC6C54" w:rsidRDefault="0012038D" w:rsidP="0001425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endy Dimond (SMP Manager)</w:t>
            </w:r>
          </w:p>
        </w:tc>
        <w:tc>
          <w:tcPr>
            <w:tcW w:w="4022" w:type="dxa"/>
          </w:tcPr>
          <w:p w14:paraId="52D63BFA" w14:textId="787D91AE" w:rsidR="0037194C" w:rsidRPr="00BC6C54" w:rsidRDefault="00014257" w:rsidP="0001425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29" w:history="1">
              <w:r w:rsidRPr="00C245B7">
                <w:rPr>
                  <w:rStyle w:val="Hyperlink"/>
                  <w:rFonts w:ascii="Arial" w:hAnsi="Arial" w:cs="Arial"/>
                  <w:sz w:val="20"/>
                  <w:szCs w:val="20"/>
                </w:rPr>
                <w:t>hdr.smp@anu.edu.au</w:t>
              </w:r>
            </w:hyperlink>
            <w:r w:rsidR="0037194C" w:rsidRPr="00BC6C5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37194C" w:rsidRPr="00BC6C54" w14:paraId="0E6048E5" w14:textId="77777777" w:rsidTr="00BC6C54">
        <w:trPr>
          <w:trHeight w:val="259"/>
        </w:trPr>
        <w:tc>
          <w:tcPr>
            <w:tcW w:w="1782" w:type="dxa"/>
          </w:tcPr>
          <w:p w14:paraId="2C7DEEAA" w14:textId="77777777" w:rsidR="0037194C" w:rsidRPr="00BC6C54" w:rsidRDefault="0037194C" w:rsidP="0037194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JCSMR</w:t>
            </w:r>
          </w:p>
        </w:tc>
        <w:tc>
          <w:tcPr>
            <w:tcW w:w="2532" w:type="dxa"/>
          </w:tcPr>
          <w:p w14:paraId="22E30053" w14:textId="7DC50956" w:rsidR="00014257" w:rsidRDefault="00014257" w:rsidP="0037194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acy McRae</w:t>
            </w:r>
          </w:p>
          <w:p w14:paraId="7639B537" w14:textId="5F498793" w:rsidR="0037194C" w:rsidRPr="00BC6C54" w:rsidRDefault="00B40E76" w:rsidP="0037194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onam Pema</w:t>
            </w:r>
            <w:r w:rsidR="0037194C" w:rsidRPr="00BC6C5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4022" w:type="dxa"/>
          </w:tcPr>
          <w:p w14:paraId="1EE9E76F" w14:textId="77777777" w:rsidR="0037194C" w:rsidRPr="00BC6C54" w:rsidRDefault="0037194C" w:rsidP="0037194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30" w:history="1">
              <w:r w:rsidRPr="00BC6C54">
                <w:rPr>
                  <w:rStyle w:val="Hyperlink"/>
                  <w:rFonts w:ascii="Arial" w:hAnsi="Arial" w:cs="Arial"/>
                  <w:sz w:val="20"/>
                  <w:szCs w:val="20"/>
                </w:rPr>
                <w:t>jcsmr.hdr.sa@anu.edu.au</w:t>
              </w:r>
            </w:hyperlink>
          </w:p>
        </w:tc>
      </w:tr>
      <w:tr w:rsidR="00BC6C54" w:rsidRPr="00BC6C54" w14:paraId="65906F7D" w14:textId="77777777" w:rsidTr="00BC6C54">
        <w:trPr>
          <w:trHeight w:val="535"/>
        </w:trPr>
        <w:tc>
          <w:tcPr>
            <w:tcW w:w="1782" w:type="dxa"/>
          </w:tcPr>
          <w:p w14:paraId="6786E4FA" w14:textId="71D19B76" w:rsidR="00BC6C54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CEPH</w:t>
            </w:r>
          </w:p>
        </w:tc>
        <w:tc>
          <w:tcPr>
            <w:tcW w:w="2532" w:type="dxa"/>
          </w:tcPr>
          <w:p w14:paraId="28A1F486" w14:textId="77777777" w:rsidR="00BC6C54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 xml:space="preserve">Sam Dissanayake </w:t>
            </w:r>
          </w:p>
          <w:p w14:paraId="3D0B2AE1" w14:textId="682E81CF" w:rsidR="00BC6C54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 xml:space="preserve">Laura Vitler </w:t>
            </w:r>
          </w:p>
        </w:tc>
        <w:tc>
          <w:tcPr>
            <w:tcW w:w="4022" w:type="dxa"/>
          </w:tcPr>
          <w:p w14:paraId="7078CE54" w14:textId="3D16CF4E" w:rsidR="00BC6C54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Hyperlink"/>
                <w:rFonts w:ascii="Arial" w:hAnsi="Arial" w:cs="Arial"/>
                <w:sz w:val="20"/>
                <w:szCs w:val="20"/>
              </w:rPr>
              <w:t>s</w:t>
            </w:r>
            <w:r w:rsidRPr="00BC6C54">
              <w:rPr>
                <w:rStyle w:val="Hyperlink"/>
                <w:rFonts w:ascii="Arial" w:hAnsi="Arial" w:cs="Arial"/>
                <w:sz w:val="20"/>
                <w:szCs w:val="20"/>
              </w:rPr>
              <w:t>tudy.</w:t>
            </w:r>
            <w:hyperlink r:id="rId31" w:history="1">
              <w:r w:rsidRPr="00476956">
                <w:rPr>
                  <w:rStyle w:val="Hyperlink"/>
                  <w:rFonts w:ascii="Arial" w:hAnsi="Arial" w:cs="Arial"/>
                  <w:sz w:val="20"/>
                  <w:szCs w:val="20"/>
                </w:rPr>
                <w:t>nceph@anu.edu.au</w:t>
              </w:r>
            </w:hyperlink>
          </w:p>
        </w:tc>
      </w:tr>
      <w:tr w:rsidR="00BC6C54" w:rsidRPr="00BC6C54" w14:paraId="016D9C1D" w14:textId="77777777" w:rsidTr="00BC6C54">
        <w:trPr>
          <w:trHeight w:val="259"/>
        </w:trPr>
        <w:tc>
          <w:tcPr>
            <w:tcW w:w="1782" w:type="dxa"/>
          </w:tcPr>
          <w:p w14:paraId="24CABDC4" w14:textId="77777777" w:rsidR="00BC6C54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CPAS</w:t>
            </w:r>
          </w:p>
        </w:tc>
        <w:tc>
          <w:tcPr>
            <w:tcW w:w="2532" w:type="dxa"/>
          </w:tcPr>
          <w:p w14:paraId="50921207" w14:textId="77777777" w:rsidR="00BC6C54" w:rsidRDefault="0075150A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ue Hagon</w:t>
            </w:r>
          </w:p>
          <w:p w14:paraId="10DECC64" w14:textId="430FCDCB" w:rsidR="00004E76" w:rsidRPr="00BC6C54" w:rsidRDefault="00004E76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one Smith</w:t>
            </w:r>
          </w:p>
        </w:tc>
        <w:tc>
          <w:tcPr>
            <w:tcW w:w="4022" w:type="dxa"/>
          </w:tcPr>
          <w:p w14:paraId="4E53D70B" w14:textId="77777777" w:rsidR="00BC6C54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32" w:history="1">
              <w:r w:rsidRPr="00BC6C54">
                <w:rPr>
                  <w:rStyle w:val="Hyperlink"/>
                  <w:rFonts w:ascii="Arial" w:hAnsi="Arial" w:cs="Arial"/>
                  <w:sz w:val="20"/>
                  <w:szCs w:val="20"/>
                </w:rPr>
                <w:t>cpas@anu.edu.au</w:t>
              </w:r>
            </w:hyperlink>
          </w:p>
        </w:tc>
      </w:tr>
      <w:tr w:rsidR="00BC6C54" w:rsidRPr="00BC6C54" w14:paraId="2C41EAE5" w14:textId="77777777" w:rsidTr="00BC6C54">
        <w:trPr>
          <w:trHeight w:val="259"/>
        </w:trPr>
        <w:tc>
          <w:tcPr>
            <w:tcW w:w="1782" w:type="dxa"/>
          </w:tcPr>
          <w:p w14:paraId="650AB337" w14:textId="77777777" w:rsidR="00BC6C54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FSES</w:t>
            </w:r>
          </w:p>
        </w:tc>
        <w:tc>
          <w:tcPr>
            <w:tcW w:w="2532" w:type="dxa"/>
          </w:tcPr>
          <w:p w14:paraId="668A250A" w14:textId="77777777" w:rsidR="00BC6C54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Kate Liesinger</w:t>
            </w:r>
          </w:p>
        </w:tc>
        <w:tc>
          <w:tcPr>
            <w:tcW w:w="4022" w:type="dxa"/>
          </w:tcPr>
          <w:p w14:paraId="465B4F4D" w14:textId="77777777" w:rsidR="00BC6C54" w:rsidRDefault="00106C04" w:rsidP="00BC6C54">
            <w:pPr>
              <w:jc w:val="center"/>
            </w:pPr>
            <w:hyperlink r:id="rId33" w:history="1">
              <w:r w:rsidRPr="006E264B">
                <w:rPr>
                  <w:rStyle w:val="Hyperlink"/>
                  <w:rFonts w:ascii="Arial" w:hAnsi="Arial" w:cs="Arial"/>
                  <w:sz w:val="20"/>
                  <w:szCs w:val="20"/>
                </w:rPr>
                <w:t>h</w:t>
              </w:r>
              <w:r w:rsidRPr="006E264B">
                <w:rPr>
                  <w:rStyle w:val="Hyperlink"/>
                </w:rPr>
                <w:t>dr.coordinator.fses@anu.edu.au</w:t>
              </w:r>
            </w:hyperlink>
            <w:r>
              <w:t xml:space="preserve"> </w:t>
            </w:r>
          </w:p>
          <w:p w14:paraId="5CBBD0B1" w14:textId="0512B480" w:rsidR="00C723A4" w:rsidRPr="00BC6C54" w:rsidRDefault="00C723A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6C54" w:rsidRPr="00BC6C54" w14:paraId="704FD434" w14:textId="77777777" w:rsidTr="00BC6C54">
        <w:trPr>
          <w:trHeight w:val="259"/>
        </w:trPr>
        <w:tc>
          <w:tcPr>
            <w:tcW w:w="1782" w:type="dxa"/>
          </w:tcPr>
          <w:p w14:paraId="77DD2FCD" w14:textId="77777777" w:rsidR="00BC6C54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MSI</w:t>
            </w:r>
          </w:p>
        </w:tc>
        <w:tc>
          <w:tcPr>
            <w:tcW w:w="2532" w:type="dxa"/>
          </w:tcPr>
          <w:p w14:paraId="7B7FB8CA" w14:textId="77777777" w:rsidR="00BC6C54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Cecilia Zhang</w:t>
            </w:r>
          </w:p>
        </w:tc>
        <w:tc>
          <w:tcPr>
            <w:tcW w:w="4022" w:type="dxa"/>
          </w:tcPr>
          <w:p w14:paraId="02F25B94" w14:textId="77777777" w:rsidR="00BC6C54" w:rsidRDefault="00BC6C54" w:rsidP="00BC6C54">
            <w:pPr>
              <w:jc w:val="center"/>
              <w:rPr>
                <w:rStyle w:val="Hyperlink"/>
                <w:rFonts w:ascii="Arial" w:hAnsi="Arial" w:cs="Arial"/>
                <w:sz w:val="20"/>
                <w:szCs w:val="20"/>
              </w:rPr>
            </w:pPr>
            <w:hyperlink r:id="rId34" w:history="1">
              <w:r w:rsidRPr="00BC6C54">
                <w:rPr>
                  <w:rStyle w:val="Hyperlink"/>
                  <w:rFonts w:ascii="Arial" w:hAnsi="Arial" w:cs="Arial"/>
                  <w:sz w:val="20"/>
                  <w:szCs w:val="20"/>
                </w:rPr>
                <w:t>msi.hdr.sa@anu.edu.au</w:t>
              </w:r>
            </w:hyperlink>
          </w:p>
          <w:p w14:paraId="6DE11E2F" w14:textId="77777777" w:rsidR="00C723A4" w:rsidRPr="00BC6C54" w:rsidRDefault="00C723A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6C54" w:rsidRPr="00BC6C54" w14:paraId="55D82996" w14:textId="77777777" w:rsidTr="00BC6C54">
        <w:trPr>
          <w:trHeight w:val="259"/>
        </w:trPr>
        <w:tc>
          <w:tcPr>
            <w:tcW w:w="1782" w:type="dxa"/>
          </w:tcPr>
          <w:p w14:paraId="418CB4B8" w14:textId="77777777" w:rsidR="00BC6C54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RSAA</w:t>
            </w:r>
          </w:p>
        </w:tc>
        <w:tc>
          <w:tcPr>
            <w:tcW w:w="2532" w:type="dxa"/>
          </w:tcPr>
          <w:p w14:paraId="4DFDCAFD" w14:textId="5369C861" w:rsidR="00644191" w:rsidRPr="00BC6C54" w:rsidRDefault="00BC6C54" w:rsidP="00401A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Sam Slater</w:t>
            </w:r>
          </w:p>
        </w:tc>
        <w:tc>
          <w:tcPr>
            <w:tcW w:w="4022" w:type="dxa"/>
          </w:tcPr>
          <w:p w14:paraId="3AFBFF2F" w14:textId="77777777" w:rsidR="00BC6C54" w:rsidRDefault="00BC6C54" w:rsidP="00BC6C54">
            <w:pPr>
              <w:jc w:val="center"/>
              <w:rPr>
                <w:rStyle w:val="Hyperlink"/>
                <w:rFonts w:ascii="Arial" w:hAnsi="Arial" w:cs="Arial"/>
                <w:sz w:val="20"/>
                <w:szCs w:val="20"/>
              </w:rPr>
            </w:pPr>
            <w:hyperlink r:id="rId35" w:history="1">
              <w:r w:rsidRPr="00BC6C54">
                <w:rPr>
                  <w:rStyle w:val="Hyperlink"/>
                  <w:rFonts w:ascii="Arial" w:hAnsi="Arial" w:cs="Arial"/>
                  <w:sz w:val="20"/>
                  <w:szCs w:val="20"/>
                </w:rPr>
                <w:t>rsaa.sa@anu.edu.au</w:t>
              </w:r>
            </w:hyperlink>
          </w:p>
          <w:p w14:paraId="1C612514" w14:textId="77777777" w:rsidR="00C723A4" w:rsidRPr="00BC6C54" w:rsidRDefault="00C723A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6C54" w:rsidRPr="00BC6C54" w14:paraId="2900F69B" w14:textId="77777777" w:rsidTr="00BC6C54">
        <w:trPr>
          <w:trHeight w:val="518"/>
        </w:trPr>
        <w:tc>
          <w:tcPr>
            <w:tcW w:w="1782" w:type="dxa"/>
          </w:tcPr>
          <w:p w14:paraId="60C0379B" w14:textId="77777777" w:rsidR="00BC6C54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RSB</w:t>
            </w:r>
          </w:p>
        </w:tc>
        <w:tc>
          <w:tcPr>
            <w:tcW w:w="2532" w:type="dxa"/>
          </w:tcPr>
          <w:p w14:paraId="49222686" w14:textId="5A66BC30" w:rsid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Sam Jahromi</w:t>
            </w:r>
          </w:p>
          <w:p w14:paraId="324E67FD" w14:textId="35F91AC3" w:rsidR="0075150A" w:rsidRPr="00BC6C54" w:rsidRDefault="0075150A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chael Turnbull</w:t>
            </w:r>
          </w:p>
          <w:p w14:paraId="3E2CCE21" w14:textId="2D24EEB0" w:rsidR="00BC6C54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Karen S</w:t>
            </w:r>
            <w:r w:rsidRPr="00621248">
              <w:rPr>
                <w:rFonts w:ascii="Arial" w:hAnsi="Arial" w:cs="Arial"/>
                <w:sz w:val="20"/>
                <w:szCs w:val="20"/>
              </w:rPr>
              <w:t>cholte</w:t>
            </w:r>
            <w:r w:rsidR="001E285D" w:rsidRPr="00621248">
              <w:rPr>
                <w:rFonts w:ascii="Arial" w:hAnsi="Arial" w:cs="Arial"/>
                <w:sz w:val="20"/>
                <w:szCs w:val="20"/>
              </w:rPr>
              <w:t xml:space="preserve"> (BTLC Manager)</w:t>
            </w:r>
          </w:p>
        </w:tc>
        <w:tc>
          <w:tcPr>
            <w:tcW w:w="4022" w:type="dxa"/>
          </w:tcPr>
          <w:p w14:paraId="57EC8D98" w14:textId="77777777" w:rsidR="00BC6C54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36" w:history="1">
              <w:r w:rsidRPr="00BC6C54">
                <w:rPr>
                  <w:rStyle w:val="Hyperlink"/>
                  <w:rFonts w:ascii="Arial" w:hAnsi="Arial" w:cs="Arial"/>
                  <w:sz w:val="20"/>
                  <w:szCs w:val="20"/>
                </w:rPr>
                <w:t>rsb.studentadmin@anu.edu.au</w:t>
              </w:r>
            </w:hyperlink>
          </w:p>
        </w:tc>
      </w:tr>
      <w:tr w:rsidR="00BC6C54" w:rsidRPr="00BC6C54" w14:paraId="0082E589" w14:textId="77777777" w:rsidTr="00BC6C54">
        <w:trPr>
          <w:trHeight w:val="259"/>
        </w:trPr>
        <w:tc>
          <w:tcPr>
            <w:tcW w:w="1782" w:type="dxa"/>
          </w:tcPr>
          <w:p w14:paraId="250171DA" w14:textId="77777777" w:rsidR="00BC6C54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RSC</w:t>
            </w:r>
          </w:p>
        </w:tc>
        <w:tc>
          <w:tcPr>
            <w:tcW w:w="2532" w:type="dxa"/>
          </w:tcPr>
          <w:p w14:paraId="198E8F75" w14:textId="77777777" w:rsidR="00BC6C54" w:rsidRDefault="00B40E76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Tara Larkins</w:t>
            </w:r>
          </w:p>
          <w:p w14:paraId="43796DFE" w14:textId="7AF90FCB" w:rsidR="00EC4F53" w:rsidRPr="00BC6C54" w:rsidRDefault="00EC4F53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thryn Meares</w:t>
            </w:r>
          </w:p>
        </w:tc>
        <w:tc>
          <w:tcPr>
            <w:tcW w:w="4022" w:type="dxa"/>
          </w:tcPr>
          <w:p w14:paraId="247D9326" w14:textId="77777777" w:rsidR="00BC6C54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37" w:history="1">
              <w:r w:rsidRPr="00BC6C54">
                <w:rPr>
                  <w:rStyle w:val="Hyperlink"/>
                  <w:rFonts w:ascii="Arial" w:hAnsi="Arial" w:cs="Arial"/>
                  <w:sz w:val="20"/>
                  <w:szCs w:val="20"/>
                </w:rPr>
                <w:t>rsc.hdr.sa@anu.edu.au</w:t>
              </w:r>
            </w:hyperlink>
          </w:p>
        </w:tc>
      </w:tr>
      <w:tr w:rsidR="00BC6C54" w:rsidRPr="00BC6C54" w14:paraId="53C15D0B" w14:textId="77777777" w:rsidTr="00BC6C54">
        <w:trPr>
          <w:trHeight w:val="259"/>
        </w:trPr>
        <w:tc>
          <w:tcPr>
            <w:tcW w:w="1782" w:type="dxa"/>
          </w:tcPr>
          <w:p w14:paraId="38AC6C3F" w14:textId="77777777" w:rsidR="00BC6C54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RSES</w:t>
            </w:r>
          </w:p>
        </w:tc>
        <w:tc>
          <w:tcPr>
            <w:tcW w:w="2532" w:type="dxa"/>
          </w:tcPr>
          <w:p w14:paraId="49C17E8F" w14:textId="42A1580B" w:rsidR="0012038D" w:rsidRPr="00BC6C54" w:rsidRDefault="00C9662F" w:rsidP="004D005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byne Anderson</w:t>
            </w:r>
          </w:p>
        </w:tc>
        <w:tc>
          <w:tcPr>
            <w:tcW w:w="4022" w:type="dxa"/>
          </w:tcPr>
          <w:p w14:paraId="1F2118CE" w14:textId="1A3C1B13" w:rsidR="00BC6C54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Hyperlink"/>
                <w:rFonts w:ascii="Arial" w:hAnsi="Arial" w:cs="Arial"/>
                <w:sz w:val="20"/>
                <w:szCs w:val="20"/>
              </w:rPr>
              <w:t>s</w:t>
            </w:r>
            <w:r w:rsidRPr="00BC6C54">
              <w:rPr>
                <w:rStyle w:val="Hyperlink"/>
                <w:rFonts w:ascii="Arial" w:hAnsi="Arial" w:cs="Arial"/>
                <w:sz w:val="20"/>
                <w:szCs w:val="20"/>
              </w:rPr>
              <w:t>tudent.admin.</w:t>
            </w:r>
            <w:hyperlink r:id="rId38" w:history="1">
              <w:r w:rsidRPr="00BC6C54">
                <w:rPr>
                  <w:rStyle w:val="Hyperlink"/>
                  <w:rFonts w:ascii="Arial" w:hAnsi="Arial" w:cs="Arial"/>
                  <w:sz w:val="20"/>
                  <w:szCs w:val="20"/>
                </w:rPr>
                <w:t>rses@anu.edu.au</w:t>
              </w:r>
            </w:hyperlink>
          </w:p>
        </w:tc>
      </w:tr>
      <w:tr w:rsidR="00BC6C54" w:rsidRPr="00BC6C54" w14:paraId="6023976B" w14:textId="77777777" w:rsidTr="00BC6C54">
        <w:trPr>
          <w:trHeight w:val="518"/>
        </w:trPr>
        <w:tc>
          <w:tcPr>
            <w:tcW w:w="1782" w:type="dxa"/>
          </w:tcPr>
          <w:p w14:paraId="3C1B5067" w14:textId="77777777" w:rsidR="00BC6C54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RSPhys</w:t>
            </w:r>
          </w:p>
        </w:tc>
        <w:tc>
          <w:tcPr>
            <w:tcW w:w="2532" w:type="dxa"/>
          </w:tcPr>
          <w:p w14:paraId="7EE85E59" w14:textId="77777777" w:rsidR="00BC6C54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Luda Mangos</w:t>
            </w:r>
          </w:p>
          <w:p w14:paraId="337881DB" w14:textId="77777777" w:rsidR="00BC6C54" w:rsidRPr="00BC6C54" w:rsidRDefault="00BC6C54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Siobhan Ryman</w:t>
            </w:r>
          </w:p>
        </w:tc>
        <w:tc>
          <w:tcPr>
            <w:tcW w:w="4022" w:type="dxa"/>
          </w:tcPr>
          <w:p w14:paraId="311A7C69" w14:textId="2A156EA3" w:rsidR="00BC6C54" w:rsidRPr="00BC6C54" w:rsidRDefault="00DC32AB" w:rsidP="00BC6C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39" w:history="1">
              <w:r w:rsidRPr="00476956">
                <w:rPr>
                  <w:rStyle w:val="Hyperlink"/>
                  <w:rFonts w:ascii="Arial" w:hAnsi="Arial" w:cs="Arial"/>
                  <w:sz w:val="20"/>
                  <w:szCs w:val="20"/>
                </w:rPr>
                <w:t>hdr.physics@anu.edu.au</w:t>
              </w:r>
            </w:hyperlink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5074C474" w14:textId="77777777" w:rsidR="0094246B" w:rsidRPr="00BC6C54" w:rsidRDefault="0094246B" w:rsidP="001F4DF6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1843"/>
        <w:gridCol w:w="2693"/>
        <w:gridCol w:w="3814"/>
      </w:tblGrid>
      <w:tr w:rsidR="00056D03" w:rsidRPr="00BC6C54" w14:paraId="1F367BCF" w14:textId="77777777" w:rsidTr="00056D03">
        <w:trPr>
          <w:trHeight w:val="277"/>
        </w:trPr>
        <w:tc>
          <w:tcPr>
            <w:tcW w:w="8350" w:type="dxa"/>
            <w:gridSpan w:val="3"/>
            <w:shd w:val="clear" w:color="auto" w:fill="FFAFB1"/>
          </w:tcPr>
          <w:p w14:paraId="2CD5C014" w14:textId="77777777" w:rsidR="00056D03" w:rsidRPr="00BC6C54" w:rsidRDefault="00056D03" w:rsidP="0073076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C6C54">
              <w:rPr>
                <w:rFonts w:ascii="Arial" w:hAnsi="Arial" w:cs="Arial"/>
                <w:b/>
                <w:sz w:val="20"/>
                <w:szCs w:val="20"/>
              </w:rPr>
              <w:t>School Directors</w:t>
            </w:r>
          </w:p>
        </w:tc>
      </w:tr>
      <w:tr w:rsidR="00056D03" w:rsidRPr="00BC6C54" w14:paraId="70B0B2D2" w14:textId="77777777" w:rsidTr="00056D03">
        <w:trPr>
          <w:trHeight w:val="277"/>
        </w:trPr>
        <w:tc>
          <w:tcPr>
            <w:tcW w:w="1843" w:type="dxa"/>
          </w:tcPr>
          <w:p w14:paraId="32843674" w14:textId="77777777" w:rsidR="00056D03" w:rsidRPr="00BC6C54" w:rsidRDefault="00056D03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JCSMR</w:t>
            </w:r>
          </w:p>
        </w:tc>
        <w:tc>
          <w:tcPr>
            <w:tcW w:w="2693" w:type="dxa"/>
          </w:tcPr>
          <w:p w14:paraId="1529D962" w14:textId="77777777" w:rsidR="00056D03" w:rsidRPr="00BC6C54" w:rsidRDefault="00056D03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Graham Mann</w:t>
            </w:r>
          </w:p>
        </w:tc>
        <w:tc>
          <w:tcPr>
            <w:tcW w:w="3814" w:type="dxa"/>
          </w:tcPr>
          <w:p w14:paraId="018544E5" w14:textId="77777777" w:rsidR="00056D03" w:rsidRPr="00BC6C54" w:rsidRDefault="00056D03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40" w:history="1">
              <w:r w:rsidRPr="00BC6C54">
                <w:rPr>
                  <w:rStyle w:val="Hyperlink"/>
                  <w:rFonts w:ascii="Arial" w:hAnsi="Arial" w:cs="Arial"/>
                  <w:sz w:val="20"/>
                  <w:szCs w:val="20"/>
                </w:rPr>
                <w:t>graham.mann@anu.edu</w:t>
              </w:r>
            </w:hyperlink>
          </w:p>
        </w:tc>
      </w:tr>
      <w:tr w:rsidR="00056D03" w:rsidRPr="00BC6C54" w14:paraId="7F21F3AE" w14:textId="77777777" w:rsidTr="00056D03">
        <w:trPr>
          <w:trHeight w:val="277"/>
        </w:trPr>
        <w:tc>
          <w:tcPr>
            <w:tcW w:w="1843" w:type="dxa"/>
          </w:tcPr>
          <w:p w14:paraId="45C913E2" w14:textId="77777777" w:rsidR="00056D03" w:rsidRPr="00BC6C54" w:rsidRDefault="00056D03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CEPH</w:t>
            </w:r>
          </w:p>
        </w:tc>
        <w:tc>
          <w:tcPr>
            <w:tcW w:w="2693" w:type="dxa"/>
          </w:tcPr>
          <w:p w14:paraId="4E0C9234" w14:textId="190AED51" w:rsidR="00056D03" w:rsidRPr="00BC6C54" w:rsidRDefault="00621248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ilary Bambrick</w:t>
            </w:r>
          </w:p>
        </w:tc>
        <w:tc>
          <w:tcPr>
            <w:tcW w:w="3814" w:type="dxa"/>
          </w:tcPr>
          <w:p w14:paraId="5351AB35" w14:textId="2C7A3DB9" w:rsidR="00056D03" w:rsidRPr="00BC6C54" w:rsidRDefault="00401A59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41" w:history="1">
              <w:r w:rsidRPr="00286D54">
                <w:rPr>
                  <w:rStyle w:val="Hyperlink"/>
                  <w:rFonts w:ascii="Arial" w:hAnsi="Arial" w:cs="Arial"/>
                  <w:sz w:val="20"/>
                  <w:szCs w:val="20"/>
                </w:rPr>
                <w:t>hilary.bambrick@anu.edu.au</w:t>
              </w:r>
            </w:hyperlink>
            <w:r w:rsidR="0062124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056D03" w:rsidRPr="00BC6C54" w14:paraId="7C1952AF" w14:textId="77777777" w:rsidTr="00056D03">
        <w:trPr>
          <w:trHeight w:val="277"/>
        </w:trPr>
        <w:tc>
          <w:tcPr>
            <w:tcW w:w="1843" w:type="dxa"/>
            <w:shd w:val="clear" w:color="auto" w:fill="auto"/>
          </w:tcPr>
          <w:p w14:paraId="65BB2165" w14:textId="77777777" w:rsidR="00056D03" w:rsidRPr="00BC6C54" w:rsidRDefault="00056D03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MP </w:t>
            </w:r>
          </w:p>
        </w:tc>
        <w:tc>
          <w:tcPr>
            <w:tcW w:w="2693" w:type="dxa"/>
            <w:shd w:val="clear" w:color="auto" w:fill="auto"/>
          </w:tcPr>
          <w:p w14:paraId="56FCFAE1" w14:textId="77777777" w:rsidR="00056D03" w:rsidRDefault="00056D03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ul Fitzgerald</w:t>
            </w:r>
          </w:p>
        </w:tc>
        <w:tc>
          <w:tcPr>
            <w:tcW w:w="3814" w:type="dxa"/>
            <w:shd w:val="clear" w:color="auto" w:fill="auto"/>
          </w:tcPr>
          <w:p w14:paraId="423165C0" w14:textId="77777777" w:rsidR="00056D03" w:rsidRDefault="00056D03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42" w:history="1">
              <w:r w:rsidRPr="00B91C9C">
                <w:rPr>
                  <w:rStyle w:val="Hyperlink"/>
                  <w:rFonts w:ascii="Arial" w:hAnsi="Arial" w:cs="Arial"/>
                  <w:sz w:val="20"/>
                  <w:szCs w:val="20"/>
                </w:rPr>
                <w:t>paul.fitzgerald@anu.edu.au</w:t>
              </w:r>
            </w:hyperlink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056D03" w:rsidRPr="00BC6C54" w14:paraId="3CF31CF6" w14:textId="77777777" w:rsidTr="00056D03">
        <w:trPr>
          <w:trHeight w:val="277"/>
        </w:trPr>
        <w:tc>
          <w:tcPr>
            <w:tcW w:w="1843" w:type="dxa"/>
          </w:tcPr>
          <w:p w14:paraId="7285FEE7" w14:textId="77777777" w:rsidR="00056D03" w:rsidRPr="00BC6C54" w:rsidRDefault="00056D03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CPAS</w:t>
            </w:r>
          </w:p>
        </w:tc>
        <w:tc>
          <w:tcPr>
            <w:tcW w:w="2693" w:type="dxa"/>
          </w:tcPr>
          <w:p w14:paraId="1990E386" w14:textId="77777777" w:rsidR="00056D03" w:rsidRPr="00BC6C54" w:rsidRDefault="00056D03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Joan Leach</w:t>
            </w:r>
          </w:p>
        </w:tc>
        <w:tc>
          <w:tcPr>
            <w:tcW w:w="3814" w:type="dxa"/>
          </w:tcPr>
          <w:p w14:paraId="66754C0B" w14:textId="77777777" w:rsidR="00056D03" w:rsidRPr="00BC6C54" w:rsidRDefault="00056D03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43" w:history="1">
              <w:r w:rsidRPr="00BC6C54">
                <w:rPr>
                  <w:rStyle w:val="Hyperlink"/>
                  <w:rFonts w:ascii="Arial" w:hAnsi="Arial" w:cs="Arial"/>
                  <w:sz w:val="20"/>
                  <w:szCs w:val="20"/>
                </w:rPr>
                <w:t>joan.leach@anu.edu.au</w:t>
              </w:r>
            </w:hyperlink>
            <w:r w:rsidRPr="00BC6C5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056D03" w:rsidRPr="00BC6C54" w14:paraId="0C2DC0F2" w14:textId="77777777" w:rsidTr="00056D03">
        <w:trPr>
          <w:trHeight w:val="277"/>
        </w:trPr>
        <w:tc>
          <w:tcPr>
            <w:tcW w:w="1843" w:type="dxa"/>
          </w:tcPr>
          <w:p w14:paraId="55AAD079" w14:textId="77777777" w:rsidR="00056D03" w:rsidRPr="00BC6C54" w:rsidRDefault="00056D03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FSES</w:t>
            </w:r>
          </w:p>
        </w:tc>
        <w:tc>
          <w:tcPr>
            <w:tcW w:w="2693" w:type="dxa"/>
          </w:tcPr>
          <w:p w14:paraId="150C9A43" w14:textId="77777777" w:rsidR="00056D03" w:rsidRPr="00BC6C54" w:rsidRDefault="00056D03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Saul Cunningham</w:t>
            </w:r>
          </w:p>
        </w:tc>
        <w:tc>
          <w:tcPr>
            <w:tcW w:w="3814" w:type="dxa"/>
          </w:tcPr>
          <w:p w14:paraId="1F86A9D3" w14:textId="77777777" w:rsidR="00056D03" w:rsidRPr="00BC6C54" w:rsidRDefault="00056D03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44" w:history="1">
              <w:r w:rsidRPr="00476956">
                <w:rPr>
                  <w:rStyle w:val="Hyperlink"/>
                  <w:rFonts w:ascii="Arial" w:hAnsi="Arial" w:cs="Arial"/>
                  <w:sz w:val="20"/>
                  <w:szCs w:val="20"/>
                </w:rPr>
                <w:t>saul.cunningham@anu.edu.au</w:t>
              </w:r>
            </w:hyperlink>
          </w:p>
        </w:tc>
      </w:tr>
      <w:tr w:rsidR="00056D03" w:rsidRPr="00BC6C54" w14:paraId="67434CFA" w14:textId="77777777" w:rsidTr="00056D03">
        <w:trPr>
          <w:trHeight w:val="277"/>
        </w:trPr>
        <w:tc>
          <w:tcPr>
            <w:tcW w:w="1843" w:type="dxa"/>
          </w:tcPr>
          <w:p w14:paraId="524FCDB8" w14:textId="77777777" w:rsidR="00056D03" w:rsidRPr="00BC6C54" w:rsidRDefault="00056D03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MSI</w:t>
            </w:r>
          </w:p>
        </w:tc>
        <w:tc>
          <w:tcPr>
            <w:tcW w:w="2693" w:type="dxa"/>
          </w:tcPr>
          <w:p w14:paraId="5A93E276" w14:textId="77777777" w:rsidR="00056D03" w:rsidRPr="00BC6C54" w:rsidRDefault="00056D03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lia Ferrario</w:t>
            </w:r>
          </w:p>
        </w:tc>
        <w:tc>
          <w:tcPr>
            <w:tcW w:w="3814" w:type="dxa"/>
          </w:tcPr>
          <w:p w14:paraId="7663A1CE" w14:textId="77777777" w:rsidR="00056D03" w:rsidRPr="00BC6C54" w:rsidRDefault="00056D03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45" w:history="1">
              <w:r w:rsidRPr="00B91C9C">
                <w:rPr>
                  <w:rStyle w:val="Hyperlink"/>
                  <w:rFonts w:ascii="Arial" w:hAnsi="Arial" w:cs="Arial"/>
                  <w:sz w:val="20"/>
                  <w:szCs w:val="20"/>
                </w:rPr>
                <w:t>lilia.ferrario@anu.edu.au</w:t>
              </w:r>
            </w:hyperlink>
          </w:p>
        </w:tc>
      </w:tr>
      <w:tr w:rsidR="00056D03" w:rsidRPr="00BC6C54" w14:paraId="50EA002C" w14:textId="77777777" w:rsidTr="00056D03">
        <w:trPr>
          <w:trHeight w:val="277"/>
        </w:trPr>
        <w:tc>
          <w:tcPr>
            <w:tcW w:w="1843" w:type="dxa"/>
          </w:tcPr>
          <w:p w14:paraId="1BECF774" w14:textId="77777777" w:rsidR="00056D03" w:rsidRPr="00BC6C54" w:rsidRDefault="00056D03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RSAA</w:t>
            </w:r>
          </w:p>
        </w:tc>
        <w:tc>
          <w:tcPr>
            <w:tcW w:w="2693" w:type="dxa"/>
          </w:tcPr>
          <w:p w14:paraId="6CDDCE71" w14:textId="7884804E" w:rsidR="00056D03" w:rsidRPr="00BC6C54" w:rsidRDefault="00401A59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art Wyithe</w:t>
            </w:r>
          </w:p>
        </w:tc>
        <w:tc>
          <w:tcPr>
            <w:tcW w:w="3814" w:type="dxa"/>
          </w:tcPr>
          <w:p w14:paraId="1445B2D3" w14:textId="1217F261" w:rsidR="00056D03" w:rsidRPr="00BC6C54" w:rsidRDefault="00401A59" w:rsidP="00004E7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Hyperlink"/>
                <w:rFonts w:ascii="Arial" w:hAnsi="Arial" w:cs="Arial"/>
                <w:sz w:val="20"/>
                <w:szCs w:val="20"/>
              </w:rPr>
              <w:t>stuart.wyithe</w:t>
            </w:r>
            <w:r w:rsidR="00004E76">
              <w:rPr>
                <w:rStyle w:val="Hyperlink"/>
                <w:rFonts w:ascii="Arial" w:hAnsi="Arial" w:cs="Arial"/>
                <w:sz w:val="20"/>
                <w:szCs w:val="20"/>
              </w:rPr>
              <w:t>@anu.edu.au</w:t>
            </w:r>
          </w:p>
        </w:tc>
      </w:tr>
      <w:tr w:rsidR="00056D03" w:rsidRPr="00BC6C54" w14:paraId="6659DA90" w14:textId="77777777" w:rsidTr="00056D03">
        <w:trPr>
          <w:trHeight w:val="277"/>
        </w:trPr>
        <w:tc>
          <w:tcPr>
            <w:tcW w:w="1843" w:type="dxa"/>
          </w:tcPr>
          <w:p w14:paraId="3C1588AD" w14:textId="77777777" w:rsidR="00056D03" w:rsidRPr="00BC6C54" w:rsidRDefault="00056D03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RSB</w:t>
            </w:r>
          </w:p>
        </w:tc>
        <w:tc>
          <w:tcPr>
            <w:tcW w:w="2693" w:type="dxa"/>
          </w:tcPr>
          <w:p w14:paraId="212935E2" w14:textId="77777777" w:rsidR="00056D03" w:rsidRPr="00BC6C54" w:rsidRDefault="00056D03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Craig Moritz</w:t>
            </w:r>
          </w:p>
        </w:tc>
        <w:tc>
          <w:tcPr>
            <w:tcW w:w="3814" w:type="dxa"/>
          </w:tcPr>
          <w:p w14:paraId="4504DB32" w14:textId="048D7AFC" w:rsidR="00056D03" w:rsidRPr="00BC6C54" w:rsidRDefault="00401A59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46" w:history="1">
              <w:r w:rsidRPr="00286D54">
                <w:rPr>
                  <w:rStyle w:val="Hyperlink"/>
                  <w:rFonts w:ascii="Arial" w:hAnsi="Arial" w:cs="Arial"/>
                  <w:sz w:val="20"/>
                  <w:szCs w:val="20"/>
                </w:rPr>
                <w:t>craig.moritz@anu.edu.au</w:t>
              </w:r>
            </w:hyperlink>
          </w:p>
        </w:tc>
      </w:tr>
      <w:tr w:rsidR="00056D03" w:rsidRPr="00BC6C54" w14:paraId="07FFA66A" w14:textId="77777777" w:rsidTr="00056D03">
        <w:trPr>
          <w:trHeight w:val="277"/>
        </w:trPr>
        <w:tc>
          <w:tcPr>
            <w:tcW w:w="1843" w:type="dxa"/>
          </w:tcPr>
          <w:p w14:paraId="2022B881" w14:textId="77777777" w:rsidR="00056D03" w:rsidRPr="00BC6C54" w:rsidRDefault="00056D03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RSC</w:t>
            </w:r>
          </w:p>
        </w:tc>
        <w:tc>
          <w:tcPr>
            <w:tcW w:w="2693" w:type="dxa"/>
          </w:tcPr>
          <w:p w14:paraId="6F0CFFCE" w14:textId="62ED3324" w:rsidR="00056D03" w:rsidRPr="00BC6C54" w:rsidRDefault="00D91E31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ison Rodgers</w:t>
            </w:r>
          </w:p>
        </w:tc>
        <w:tc>
          <w:tcPr>
            <w:tcW w:w="3814" w:type="dxa"/>
          </w:tcPr>
          <w:p w14:paraId="60BE84F5" w14:textId="2BCCC324" w:rsidR="00056D03" w:rsidRPr="00BC6C54" w:rsidRDefault="00D91E31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47" w:history="1">
              <w:r w:rsidRPr="00001F5D">
                <w:rPr>
                  <w:rStyle w:val="Hyperlink"/>
                  <w:rFonts w:ascii="Arial" w:hAnsi="Arial" w:cs="Arial"/>
                  <w:sz w:val="20"/>
                  <w:szCs w:val="20"/>
                </w:rPr>
                <w:t>a</w:t>
              </w:r>
              <w:r w:rsidRPr="00001F5D">
                <w:rPr>
                  <w:rStyle w:val="Hyperlink"/>
                </w:rPr>
                <w:t>lison.rodgers</w:t>
              </w:r>
              <w:r w:rsidRPr="00001F5D">
                <w:rPr>
                  <w:rStyle w:val="Hyperlink"/>
                  <w:rFonts w:ascii="Arial" w:hAnsi="Arial" w:cs="Arial"/>
                  <w:sz w:val="20"/>
                  <w:szCs w:val="20"/>
                </w:rPr>
                <w:t>@anu.edu.au</w:t>
              </w:r>
            </w:hyperlink>
          </w:p>
        </w:tc>
      </w:tr>
      <w:tr w:rsidR="00056D03" w:rsidRPr="00BC6C54" w14:paraId="56DE7039" w14:textId="77777777" w:rsidTr="00056D03">
        <w:trPr>
          <w:trHeight w:val="176"/>
        </w:trPr>
        <w:tc>
          <w:tcPr>
            <w:tcW w:w="1843" w:type="dxa"/>
          </w:tcPr>
          <w:p w14:paraId="759FEA33" w14:textId="77777777" w:rsidR="00056D03" w:rsidRPr="00BC6C54" w:rsidRDefault="00056D03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RSES</w:t>
            </w:r>
          </w:p>
        </w:tc>
        <w:tc>
          <w:tcPr>
            <w:tcW w:w="2693" w:type="dxa"/>
          </w:tcPr>
          <w:p w14:paraId="12E8A17D" w14:textId="77777777" w:rsidR="00056D03" w:rsidRPr="00BC6C54" w:rsidRDefault="00056D03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Dorrit Jacob</w:t>
            </w:r>
          </w:p>
        </w:tc>
        <w:tc>
          <w:tcPr>
            <w:tcW w:w="3814" w:type="dxa"/>
          </w:tcPr>
          <w:p w14:paraId="0187EEBD" w14:textId="77777777" w:rsidR="00056D03" w:rsidRPr="00BC6C54" w:rsidRDefault="00056D03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48" w:history="1">
              <w:r w:rsidRPr="00476956">
                <w:rPr>
                  <w:rStyle w:val="Hyperlink"/>
                  <w:rFonts w:ascii="Arial" w:hAnsi="Arial" w:cs="Arial"/>
                  <w:sz w:val="20"/>
                  <w:szCs w:val="20"/>
                </w:rPr>
                <w:t>dorrit.jacob@anu.edu.au</w:t>
              </w:r>
            </w:hyperlink>
          </w:p>
        </w:tc>
      </w:tr>
      <w:tr w:rsidR="00056D03" w:rsidRPr="00BC6C54" w14:paraId="37F941E0" w14:textId="77777777" w:rsidTr="00056D03">
        <w:trPr>
          <w:trHeight w:val="277"/>
        </w:trPr>
        <w:tc>
          <w:tcPr>
            <w:tcW w:w="1843" w:type="dxa"/>
          </w:tcPr>
          <w:p w14:paraId="2E8410F4" w14:textId="77777777" w:rsidR="00056D03" w:rsidRPr="00BC6C54" w:rsidRDefault="00056D03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RSPhys</w:t>
            </w:r>
          </w:p>
        </w:tc>
        <w:tc>
          <w:tcPr>
            <w:tcW w:w="2693" w:type="dxa"/>
          </w:tcPr>
          <w:p w14:paraId="1B8B2235" w14:textId="77777777" w:rsidR="00056D03" w:rsidRPr="00BC6C54" w:rsidRDefault="00056D03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6C54">
              <w:rPr>
                <w:rFonts w:ascii="Arial" w:hAnsi="Arial" w:cs="Arial"/>
                <w:sz w:val="20"/>
                <w:szCs w:val="20"/>
              </w:rPr>
              <w:t>Tim Senden</w:t>
            </w:r>
          </w:p>
        </w:tc>
        <w:tc>
          <w:tcPr>
            <w:tcW w:w="3814" w:type="dxa"/>
          </w:tcPr>
          <w:p w14:paraId="43ABFC42" w14:textId="77777777" w:rsidR="00056D03" w:rsidRPr="00BC6C54" w:rsidRDefault="00056D03" w:rsidP="0073076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49" w:history="1">
              <w:r w:rsidRPr="00476956">
                <w:rPr>
                  <w:rStyle w:val="Hyperlink"/>
                  <w:rFonts w:ascii="Arial" w:hAnsi="Arial" w:cs="Arial"/>
                  <w:sz w:val="20"/>
                  <w:szCs w:val="20"/>
                </w:rPr>
                <w:t>tim.senden@anu.edu.au</w:t>
              </w:r>
            </w:hyperlink>
          </w:p>
        </w:tc>
      </w:tr>
    </w:tbl>
    <w:p w14:paraId="2AA17527" w14:textId="77777777" w:rsidR="001F4DF6" w:rsidRPr="00BC6C54" w:rsidRDefault="001F4DF6" w:rsidP="001F4DF6">
      <w:pPr>
        <w:rPr>
          <w:rFonts w:ascii="Arial" w:hAnsi="Arial" w:cs="Arial"/>
          <w:sz w:val="20"/>
          <w:szCs w:val="20"/>
        </w:rPr>
      </w:pPr>
    </w:p>
    <w:sectPr w:rsidR="001F4DF6" w:rsidRPr="00BC6C54" w:rsidSect="00BC6C54">
      <w:footerReference w:type="default" r:id="rId50"/>
      <w:pgSz w:w="11906" w:h="16838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9208FA" w14:textId="77777777" w:rsidR="00C475E7" w:rsidRDefault="00C475E7" w:rsidP="001F4DF6">
      <w:pPr>
        <w:spacing w:after="0" w:line="240" w:lineRule="auto"/>
      </w:pPr>
      <w:r>
        <w:separator/>
      </w:r>
    </w:p>
  </w:endnote>
  <w:endnote w:type="continuationSeparator" w:id="0">
    <w:p w14:paraId="5AC39E3B" w14:textId="77777777" w:rsidR="00C475E7" w:rsidRDefault="00C475E7" w:rsidP="001F4D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047736" w14:textId="1E4075B3" w:rsidR="00AD1A78" w:rsidRDefault="00AD1A78" w:rsidP="00AD1A78">
    <w:pPr>
      <w:pStyle w:val="Footer"/>
      <w:jc w:val="right"/>
    </w:pPr>
    <w:r>
      <w:fldChar w:fldCharType="begin"/>
    </w:r>
    <w:r>
      <w:instrText xml:space="preserve"> DATE \@ "d/MM/yyyy" </w:instrText>
    </w:r>
    <w:r>
      <w:fldChar w:fldCharType="separate"/>
    </w:r>
    <w:r w:rsidR="002A6C25">
      <w:rPr>
        <w:noProof/>
      </w:rPr>
      <w:t>14/05/2025</w:t>
    </w:r>
    <w:r>
      <w:fldChar w:fldCharType="end"/>
    </w:r>
    <w:r>
      <w:t xml:space="preserve"> </w:t>
    </w:r>
  </w:p>
  <w:p w14:paraId="46B9E613" w14:textId="1CF79378" w:rsidR="0019016C" w:rsidRDefault="001C7C65">
    <w:pPr>
      <w:pStyle w:val="Footer"/>
    </w:pPr>
    <w:hyperlink r:id="rId1" w:history="1">
      <w:r w:rsidRPr="001C7C65">
        <w:rPr>
          <w:rStyle w:val="Hyperlink"/>
        </w:rPr>
        <w:t>HDR Administration Portal – SharePoint site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C55190" w14:textId="77777777" w:rsidR="00C475E7" w:rsidRDefault="00C475E7" w:rsidP="001F4DF6">
      <w:pPr>
        <w:spacing w:after="0" w:line="240" w:lineRule="auto"/>
      </w:pPr>
      <w:r>
        <w:separator/>
      </w:r>
    </w:p>
  </w:footnote>
  <w:footnote w:type="continuationSeparator" w:id="0">
    <w:p w14:paraId="07624DB9" w14:textId="77777777" w:rsidR="00C475E7" w:rsidRDefault="00C475E7" w:rsidP="001F4DF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MzQwNjE2NzIwMDZU0lEKTi0uzszPAykwrAUA9xv/HCwAAAA="/>
  </w:docVars>
  <w:rsids>
    <w:rsidRoot w:val="001F4DF6"/>
    <w:rsid w:val="00004E76"/>
    <w:rsid w:val="00014257"/>
    <w:rsid w:val="00056D03"/>
    <w:rsid w:val="000B02BA"/>
    <w:rsid w:val="000F2297"/>
    <w:rsid w:val="00106C04"/>
    <w:rsid w:val="0012038D"/>
    <w:rsid w:val="0019016C"/>
    <w:rsid w:val="001A69EE"/>
    <w:rsid w:val="001C235D"/>
    <w:rsid w:val="001C7C65"/>
    <w:rsid w:val="001E285D"/>
    <w:rsid w:val="001F43BD"/>
    <w:rsid w:val="001F4DF6"/>
    <w:rsid w:val="00215090"/>
    <w:rsid w:val="002479A9"/>
    <w:rsid w:val="00284D31"/>
    <w:rsid w:val="002A1A49"/>
    <w:rsid w:val="002A2088"/>
    <w:rsid w:val="002A6C25"/>
    <w:rsid w:val="002F20DC"/>
    <w:rsid w:val="002F2D19"/>
    <w:rsid w:val="0037194C"/>
    <w:rsid w:val="003B0512"/>
    <w:rsid w:val="003C68EE"/>
    <w:rsid w:val="00401A59"/>
    <w:rsid w:val="00423D19"/>
    <w:rsid w:val="0045082C"/>
    <w:rsid w:val="0045100E"/>
    <w:rsid w:val="0046421A"/>
    <w:rsid w:val="004644B4"/>
    <w:rsid w:val="004B6B37"/>
    <w:rsid w:val="004C3BFF"/>
    <w:rsid w:val="004D005F"/>
    <w:rsid w:val="004D7254"/>
    <w:rsid w:val="004E219E"/>
    <w:rsid w:val="005306B6"/>
    <w:rsid w:val="005800C5"/>
    <w:rsid w:val="00583E66"/>
    <w:rsid w:val="005943F5"/>
    <w:rsid w:val="00596B1D"/>
    <w:rsid w:val="005A258E"/>
    <w:rsid w:val="005B5BBE"/>
    <w:rsid w:val="005C1A5A"/>
    <w:rsid w:val="005E512E"/>
    <w:rsid w:val="005F77B0"/>
    <w:rsid w:val="00621248"/>
    <w:rsid w:val="00644191"/>
    <w:rsid w:val="00650904"/>
    <w:rsid w:val="006A27AC"/>
    <w:rsid w:val="006B6917"/>
    <w:rsid w:val="006E1F4B"/>
    <w:rsid w:val="006F24C6"/>
    <w:rsid w:val="00701A63"/>
    <w:rsid w:val="00747229"/>
    <w:rsid w:val="0075150A"/>
    <w:rsid w:val="007B1710"/>
    <w:rsid w:val="0081053C"/>
    <w:rsid w:val="0081784C"/>
    <w:rsid w:val="00860E00"/>
    <w:rsid w:val="008A4F72"/>
    <w:rsid w:val="008D67FD"/>
    <w:rsid w:val="00916338"/>
    <w:rsid w:val="00936AE2"/>
    <w:rsid w:val="0094246B"/>
    <w:rsid w:val="00946A1A"/>
    <w:rsid w:val="00955B54"/>
    <w:rsid w:val="009775FF"/>
    <w:rsid w:val="009C5361"/>
    <w:rsid w:val="00A500AF"/>
    <w:rsid w:val="00A579AD"/>
    <w:rsid w:val="00A82248"/>
    <w:rsid w:val="00AD1A78"/>
    <w:rsid w:val="00AE69B7"/>
    <w:rsid w:val="00AF0EC0"/>
    <w:rsid w:val="00B010E2"/>
    <w:rsid w:val="00B261EF"/>
    <w:rsid w:val="00B3427D"/>
    <w:rsid w:val="00B40188"/>
    <w:rsid w:val="00B40E76"/>
    <w:rsid w:val="00B61764"/>
    <w:rsid w:val="00BB0ADC"/>
    <w:rsid w:val="00BC6C54"/>
    <w:rsid w:val="00BD1BCD"/>
    <w:rsid w:val="00BE3A24"/>
    <w:rsid w:val="00C2164B"/>
    <w:rsid w:val="00C475E7"/>
    <w:rsid w:val="00C723A4"/>
    <w:rsid w:val="00C8357A"/>
    <w:rsid w:val="00C9662F"/>
    <w:rsid w:val="00CA1073"/>
    <w:rsid w:val="00CA5DFB"/>
    <w:rsid w:val="00CE013A"/>
    <w:rsid w:val="00D02050"/>
    <w:rsid w:val="00D91E31"/>
    <w:rsid w:val="00DA426D"/>
    <w:rsid w:val="00DC32AB"/>
    <w:rsid w:val="00E202EE"/>
    <w:rsid w:val="00E6733D"/>
    <w:rsid w:val="00EC4F53"/>
    <w:rsid w:val="00EC731A"/>
    <w:rsid w:val="00F25A71"/>
    <w:rsid w:val="00F319CA"/>
    <w:rsid w:val="00F403A0"/>
    <w:rsid w:val="00FA606C"/>
    <w:rsid w:val="00FC6A26"/>
    <w:rsid w:val="00FD0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62325"/>
  <w15:chartTrackingRefBased/>
  <w15:docId w15:val="{DA1D66F8-BE01-4D95-B2D8-B79B89DA0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4D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F4D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4DF6"/>
  </w:style>
  <w:style w:type="paragraph" w:styleId="Footer">
    <w:name w:val="footer"/>
    <w:basedOn w:val="Normal"/>
    <w:link w:val="FooterChar"/>
    <w:uiPriority w:val="99"/>
    <w:unhideWhenUsed/>
    <w:rsid w:val="001F4D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4DF6"/>
  </w:style>
  <w:style w:type="character" w:styleId="Hyperlink">
    <w:name w:val="Hyperlink"/>
    <w:basedOn w:val="DefaultParagraphFont"/>
    <w:uiPriority w:val="99"/>
    <w:unhideWhenUsed/>
    <w:rsid w:val="00CE013A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03A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6C5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1A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1A5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203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733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penny.king@anu.edu.au" TargetMode="External"/><Relationship Id="rId18" Type="http://schemas.openxmlformats.org/officeDocument/2006/relationships/hyperlink" Target="mailto:giel.vandooren@anu.edu.au" TargetMode="External"/><Relationship Id="rId26" Type="http://schemas.openxmlformats.org/officeDocument/2006/relationships/hyperlink" Target="mailto:hdr.chm@anu.edu.au" TargetMode="External"/><Relationship Id="rId39" Type="http://schemas.openxmlformats.org/officeDocument/2006/relationships/hyperlink" Target="mailto:hdr.physics@anu.edu.au" TargetMode="External"/><Relationship Id="rId21" Type="http://schemas.openxmlformats.org/officeDocument/2006/relationships/hyperlink" Target="mailto:da.hdr.rsc@anu.edu.au" TargetMode="External"/><Relationship Id="rId34" Type="http://schemas.openxmlformats.org/officeDocument/2006/relationships/hyperlink" Target="mailto:msi.hdr.sa@anu.edu.au" TargetMode="External"/><Relationship Id="rId42" Type="http://schemas.openxmlformats.org/officeDocument/2006/relationships/hyperlink" Target="mailto:paul.fitzgerald@anu.edu.au" TargetMode="External"/><Relationship Id="rId47" Type="http://schemas.openxmlformats.org/officeDocument/2006/relationships/hyperlink" Target="mailto:alison.rodgers@anu.edu.au" TargetMode="External"/><Relationship Id="rId50" Type="http://schemas.openxmlformats.org/officeDocument/2006/relationships/footer" Target="footer1.xml"/><Relationship Id="rId7" Type="http://schemas.openxmlformats.org/officeDocument/2006/relationships/hyperlink" Target="mailto:adhdr.cos@anu.edu.au" TargetMode="External"/><Relationship Id="rId2" Type="http://schemas.openxmlformats.org/officeDocument/2006/relationships/styles" Target="styles.xml"/><Relationship Id="rId16" Type="http://schemas.openxmlformats.org/officeDocument/2006/relationships/hyperlink" Target="mailto:viviane.augusto@anu.edu.au" TargetMode="External"/><Relationship Id="rId29" Type="http://schemas.openxmlformats.org/officeDocument/2006/relationships/hyperlink" Target="mailto:hdr.smp@anu.edu.au" TargetMode="External"/><Relationship Id="rId11" Type="http://schemas.openxmlformats.org/officeDocument/2006/relationships/hyperlink" Target="mailto:hdr.da.rsb@anu.edu.au" TargetMode="External"/><Relationship Id="rId24" Type="http://schemas.openxmlformats.org/officeDocument/2006/relationships/hyperlink" Target="mailto:james.sullivan@anu.edu.au" TargetMode="External"/><Relationship Id="rId32" Type="http://schemas.openxmlformats.org/officeDocument/2006/relationships/hyperlink" Target="mailto:cpas@anu.edu.au" TargetMode="External"/><Relationship Id="rId37" Type="http://schemas.openxmlformats.org/officeDocument/2006/relationships/hyperlink" Target="mailto:rsc.hdr.sa@anu.edu.au" TargetMode="External"/><Relationship Id="rId40" Type="http://schemas.openxmlformats.org/officeDocument/2006/relationships/hyperlink" Target="mailto:graham.mann@anu.edu" TargetMode="External"/><Relationship Id="rId45" Type="http://schemas.openxmlformats.org/officeDocument/2006/relationships/hyperlink" Target="mailto:lilia.ferrario@anu.edu.au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stephanie.goodhew@anu.edu.au" TargetMode="External"/><Relationship Id="rId23" Type="http://schemas.openxmlformats.org/officeDocument/2006/relationships/hyperlink" Target="mailto:vanessa.robins@anu.edu.au" TargetMode="External"/><Relationship Id="rId28" Type="http://schemas.openxmlformats.org/officeDocument/2006/relationships/hyperlink" Target="mailto:students.chm@anu.edu.au" TargetMode="External"/><Relationship Id="rId36" Type="http://schemas.openxmlformats.org/officeDocument/2006/relationships/hyperlink" Target="mailto:rsb.studentadmin@anu.edu.au" TargetMode="External"/><Relationship Id="rId49" Type="http://schemas.openxmlformats.org/officeDocument/2006/relationships/hyperlink" Target="mailto:tim.senden@anu.edu.au" TargetMode="External"/><Relationship Id="rId10" Type="http://schemas.openxmlformats.org/officeDocument/2006/relationships/hyperlink" Target="mailto:da.hdr.rsaa@anu.edu.au" TargetMode="External"/><Relationship Id="rId19" Type="http://schemas.openxmlformats.org/officeDocument/2006/relationships/hyperlink" Target="mailto:scott.keogh@anu.edu.au" TargetMode="External"/><Relationship Id="rId31" Type="http://schemas.openxmlformats.org/officeDocument/2006/relationships/hyperlink" Target="mailto:nceph@anu.edu.au" TargetMode="External"/><Relationship Id="rId44" Type="http://schemas.openxmlformats.org/officeDocument/2006/relationships/hyperlink" Target="mailto:saul.cunningham@anu.edu.au" TargetMode="External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Brendan.mcmorran@anu.edu.au" TargetMode="External"/><Relationship Id="rId14" Type="http://schemas.openxmlformats.org/officeDocument/2006/relationships/hyperlink" Target="mailto:vince.craig@anu.edu.au" TargetMode="External"/><Relationship Id="rId22" Type="http://schemas.openxmlformats.org/officeDocument/2006/relationships/hyperlink" Target="mailto:penny.king@anu.edu.au" TargetMode="External"/><Relationship Id="rId27" Type="http://schemas.openxmlformats.org/officeDocument/2006/relationships/hyperlink" Target="mailto:students.cos@anu.edu.au" TargetMode="External"/><Relationship Id="rId30" Type="http://schemas.openxmlformats.org/officeDocument/2006/relationships/hyperlink" Target="mailto:jcsmr.hdr.sa@anu.edu.au" TargetMode="External"/><Relationship Id="rId35" Type="http://schemas.openxmlformats.org/officeDocument/2006/relationships/hyperlink" Target="mailto:rsaa.sa@anu.edu.au" TargetMode="External"/><Relationship Id="rId43" Type="http://schemas.openxmlformats.org/officeDocument/2006/relationships/hyperlink" Target="mailto:joan.leach@anu.edu.au" TargetMode="External"/><Relationship Id="rId48" Type="http://schemas.openxmlformats.org/officeDocument/2006/relationships/hyperlink" Target="mailto:dorrit.jacob@anu.edu.au" TargetMode="External"/><Relationship Id="rId8" Type="http://schemas.openxmlformats.org/officeDocument/2006/relationships/hyperlink" Target="mailto:lillian.smyth@anu.edu.au" TargetMode="External"/><Relationship Id="rId51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hyperlink" Target="mailto:da.hdr.rsc@anu.edu.au" TargetMode="External"/><Relationship Id="rId17" Type="http://schemas.openxmlformats.org/officeDocument/2006/relationships/hyperlink" Target="mailto:da.hdr.rsaa@anu.edu,au" TargetMode="External"/><Relationship Id="rId25" Type="http://schemas.openxmlformats.org/officeDocument/2006/relationships/hyperlink" Target="mailto:hdr.cos@anu.edu.au" TargetMode="External"/><Relationship Id="rId33" Type="http://schemas.openxmlformats.org/officeDocument/2006/relationships/hyperlink" Target="mailto:hdr.coordinator.fses@anu.edu.au" TargetMode="External"/><Relationship Id="rId38" Type="http://schemas.openxmlformats.org/officeDocument/2006/relationships/hyperlink" Target="mailto:rses@anu.edu.au" TargetMode="External"/><Relationship Id="rId46" Type="http://schemas.openxmlformats.org/officeDocument/2006/relationships/hyperlink" Target="mailto:craig.moritz@anu.edu.au" TargetMode="External"/><Relationship Id="rId20" Type="http://schemas.openxmlformats.org/officeDocument/2006/relationships/hyperlink" Target="mailto:spencer.whitney@anu.edu.au" TargetMode="External"/><Relationship Id="rId41" Type="http://schemas.openxmlformats.org/officeDocument/2006/relationships/hyperlink" Target="mailto:hilary.bambrick@anu.edu.au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nu365.sharepoint.com/sites/HDRAdministrationPorta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31BA93-FC2B-43CE-86C0-BFD3C7BBC1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94</Words>
  <Characters>3640</Characters>
  <Application>Microsoft Office Word</Application>
  <DocSecurity>0</DocSecurity>
  <Lines>330</Lines>
  <Paragraphs>2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Australian National University</Company>
  <LinksUpToDate>false</LinksUpToDate>
  <CharactersWithSpaces>4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ie Shafron</dc:creator>
  <cp:keywords/>
  <dc:description/>
  <cp:lastModifiedBy>Alison Scott</cp:lastModifiedBy>
  <cp:revision>2</cp:revision>
  <cp:lastPrinted>2023-08-10T00:27:00Z</cp:lastPrinted>
  <dcterms:created xsi:type="dcterms:W3CDTF">2025-05-14T03:18:00Z</dcterms:created>
  <dcterms:modified xsi:type="dcterms:W3CDTF">2025-05-14T03:18:00Z</dcterms:modified>
</cp:coreProperties>
</file>